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5F11F" w14:textId="325C7972" w:rsidR="00543AFD" w:rsidRPr="00CF7264" w:rsidRDefault="00C47D63" w:rsidP="00C47D63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</w:t>
      </w:r>
      <w:r w:rsidR="00543AFD" w:rsidRPr="00CF7264">
        <w:rPr>
          <w:rFonts w:ascii="Consolas" w:hAnsi="Consolas" w:hint="cs"/>
          <w:sz w:val="28"/>
          <w:szCs w:val="28"/>
          <w:rtl/>
        </w:rPr>
        <w:t xml:space="preserve"> - 046746</w:t>
      </w:r>
    </w:p>
    <w:p w14:paraId="558DE52D" w14:textId="2FD03B01" w:rsidR="004F32C4" w:rsidRPr="00CF7264" w:rsidRDefault="00C47D63" w:rsidP="00C47D63">
      <w:pPr>
        <w:jc w:val="center"/>
        <w:rPr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 xml:space="preserve">רטוב </w:t>
      </w:r>
      <w:r w:rsidR="0005352E">
        <w:rPr>
          <w:rFonts w:ascii="Consolas" w:hAnsi="Consolas" w:hint="cs"/>
          <w:sz w:val="28"/>
          <w:szCs w:val="28"/>
          <w:rtl/>
        </w:rPr>
        <w:t>4</w:t>
      </w:r>
    </w:p>
    <w:p w14:paraId="62BD88D1" w14:textId="3D6FE1BA" w:rsidR="00543AFD" w:rsidRPr="00CF7264" w:rsidRDefault="00C47D63" w:rsidP="00543AFD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3CC852E9" w14:textId="66E25448" w:rsidR="00C47D63" w:rsidRPr="00CF7264" w:rsidRDefault="00C47D63" w:rsidP="00C47D63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8" w:history="1">
        <w:r w:rsidR="00543AFD"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331F434F" w14:textId="08337BF5" w:rsidR="00543AFD" w:rsidRDefault="00543AFD" w:rsidP="00C47D63">
      <w:pPr>
        <w:jc w:val="center"/>
        <w:rPr>
          <w:sz w:val="24"/>
          <w:szCs w:val="24"/>
          <w:rtl/>
        </w:rPr>
      </w:pPr>
    </w:p>
    <w:p w14:paraId="3A27223F" w14:textId="0A59A63A" w:rsidR="00543AFD" w:rsidRDefault="00543AFD" w:rsidP="00C47D63">
      <w:pPr>
        <w:jc w:val="center"/>
        <w:rPr>
          <w:sz w:val="24"/>
          <w:szCs w:val="24"/>
          <w:rtl/>
        </w:rPr>
      </w:pPr>
    </w:p>
    <w:p w14:paraId="2C4AC2A8" w14:textId="4B1A7ABA" w:rsidR="00543AFD" w:rsidRDefault="00543AFD" w:rsidP="00C47D63">
      <w:pPr>
        <w:jc w:val="center"/>
        <w:rPr>
          <w:sz w:val="24"/>
          <w:szCs w:val="24"/>
          <w:rtl/>
        </w:rPr>
      </w:pPr>
    </w:p>
    <w:p w14:paraId="51E3074A" w14:textId="0D9B73EF" w:rsidR="00543AFD" w:rsidRDefault="00543AFD" w:rsidP="00C47D63">
      <w:pPr>
        <w:jc w:val="center"/>
        <w:rPr>
          <w:sz w:val="24"/>
          <w:szCs w:val="24"/>
          <w:rtl/>
        </w:rPr>
      </w:pPr>
    </w:p>
    <w:p w14:paraId="1FBB4755" w14:textId="6EAC417F" w:rsidR="00543AFD" w:rsidRDefault="00543AFD" w:rsidP="00C47D63">
      <w:pPr>
        <w:jc w:val="center"/>
        <w:rPr>
          <w:sz w:val="24"/>
          <w:szCs w:val="24"/>
          <w:rtl/>
        </w:rPr>
      </w:pPr>
    </w:p>
    <w:p w14:paraId="61599920" w14:textId="4554415C" w:rsidR="00543AFD" w:rsidRDefault="00543AFD" w:rsidP="00C47D63">
      <w:pPr>
        <w:jc w:val="center"/>
        <w:rPr>
          <w:sz w:val="24"/>
          <w:szCs w:val="24"/>
          <w:rtl/>
        </w:rPr>
      </w:pPr>
    </w:p>
    <w:p w14:paraId="4C5C2D01" w14:textId="07375D41" w:rsidR="00543AFD" w:rsidRDefault="00543AFD" w:rsidP="00C47D63">
      <w:pPr>
        <w:jc w:val="center"/>
        <w:rPr>
          <w:sz w:val="24"/>
          <w:szCs w:val="24"/>
          <w:rtl/>
        </w:rPr>
      </w:pPr>
    </w:p>
    <w:p w14:paraId="72012A93" w14:textId="31CB50CD" w:rsidR="00543AFD" w:rsidRDefault="00543AFD" w:rsidP="00C47D63">
      <w:pPr>
        <w:jc w:val="center"/>
        <w:rPr>
          <w:sz w:val="24"/>
          <w:szCs w:val="24"/>
          <w:rtl/>
        </w:rPr>
      </w:pPr>
    </w:p>
    <w:p w14:paraId="5FE784A3" w14:textId="4FD85BF2" w:rsidR="00543AFD" w:rsidRDefault="00543AFD" w:rsidP="00C47D63">
      <w:pPr>
        <w:jc w:val="center"/>
        <w:rPr>
          <w:sz w:val="24"/>
          <w:szCs w:val="24"/>
          <w:rtl/>
        </w:rPr>
      </w:pPr>
    </w:p>
    <w:p w14:paraId="3A4C40FC" w14:textId="1A65D6DF" w:rsidR="00543AFD" w:rsidRDefault="00543AFD" w:rsidP="00C47D63">
      <w:pPr>
        <w:jc w:val="center"/>
        <w:rPr>
          <w:sz w:val="24"/>
          <w:szCs w:val="24"/>
          <w:rtl/>
        </w:rPr>
      </w:pPr>
    </w:p>
    <w:p w14:paraId="4FF0DBE3" w14:textId="66307A1D" w:rsidR="00543AFD" w:rsidRDefault="00543AFD" w:rsidP="00C47D63">
      <w:pPr>
        <w:jc w:val="center"/>
        <w:rPr>
          <w:sz w:val="24"/>
          <w:szCs w:val="24"/>
          <w:rtl/>
        </w:rPr>
      </w:pPr>
    </w:p>
    <w:p w14:paraId="6CC9A4E4" w14:textId="0EC7B06C" w:rsidR="00543AFD" w:rsidRDefault="00543AFD" w:rsidP="00C47D63">
      <w:pPr>
        <w:jc w:val="center"/>
        <w:rPr>
          <w:sz w:val="24"/>
          <w:szCs w:val="24"/>
          <w:rtl/>
        </w:rPr>
      </w:pPr>
    </w:p>
    <w:p w14:paraId="1DC7E0CD" w14:textId="1807C97B" w:rsidR="00543AFD" w:rsidRDefault="00543AFD" w:rsidP="00C47D63">
      <w:pPr>
        <w:jc w:val="center"/>
        <w:rPr>
          <w:sz w:val="24"/>
          <w:szCs w:val="24"/>
          <w:rtl/>
        </w:rPr>
      </w:pPr>
    </w:p>
    <w:p w14:paraId="7DC91F37" w14:textId="27BF6F47" w:rsidR="00543AFD" w:rsidRDefault="00543AFD" w:rsidP="00C47D63">
      <w:pPr>
        <w:jc w:val="center"/>
        <w:rPr>
          <w:sz w:val="24"/>
          <w:szCs w:val="24"/>
          <w:rtl/>
        </w:rPr>
      </w:pPr>
    </w:p>
    <w:p w14:paraId="761CB8A7" w14:textId="46E4D1E8" w:rsidR="00543AFD" w:rsidRDefault="00543AFD" w:rsidP="00C47D63">
      <w:pPr>
        <w:jc w:val="center"/>
        <w:rPr>
          <w:sz w:val="24"/>
          <w:szCs w:val="24"/>
          <w:rtl/>
        </w:rPr>
      </w:pPr>
    </w:p>
    <w:p w14:paraId="53559935" w14:textId="15E35DA0" w:rsidR="00543AFD" w:rsidRDefault="00543AFD" w:rsidP="00C47D63">
      <w:pPr>
        <w:jc w:val="center"/>
        <w:rPr>
          <w:sz w:val="24"/>
          <w:szCs w:val="24"/>
          <w:rtl/>
        </w:rPr>
      </w:pPr>
    </w:p>
    <w:p w14:paraId="4E8B6EA8" w14:textId="56211153" w:rsidR="00543AFD" w:rsidRDefault="00543AFD" w:rsidP="00C47D63">
      <w:pPr>
        <w:jc w:val="center"/>
        <w:rPr>
          <w:sz w:val="24"/>
          <w:szCs w:val="24"/>
          <w:rtl/>
        </w:rPr>
      </w:pPr>
    </w:p>
    <w:p w14:paraId="4DA28561" w14:textId="6EE3A71D" w:rsidR="00543AFD" w:rsidRDefault="00543AFD" w:rsidP="00C47D63">
      <w:pPr>
        <w:jc w:val="center"/>
        <w:rPr>
          <w:sz w:val="24"/>
          <w:szCs w:val="24"/>
          <w:rtl/>
        </w:rPr>
      </w:pPr>
    </w:p>
    <w:p w14:paraId="2E8EEB50" w14:textId="3BE62591" w:rsidR="00543AFD" w:rsidRDefault="00543AFD" w:rsidP="00C47D63">
      <w:pPr>
        <w:jc w:val="center"/>
        <w:rPr>
          <w:sz w:val="24"/>
          <w:szCs w:val="24"/>
          <w:rtl/>
        </w:rPr>
      </w:pPr>
    </w:p>
    <w:p w14:paraId="073C0CC9" w14:textId="25C33E15" w:rsidR="00543AFD" w:rsidRDefault="00543AFD" w:rsidP="00C47D63">
      <w:pPr>
        <w:jc w:val="center"/>
        <w:rPr>
          <w:sz w:val="24"/>
          <w:szCs w:val="24"/>
          <w:rtl/>
        </w:rPr>
      </w:pPr>
    </w:p>
    <w:p w14:paraId="4E3174E9" w14:textId="5A5EDAD8" w:rsidR="00543AFD" w:rsidRDefault="00543AFD" w:rsidP="00C47D63">
      <w:pPr>
        <w:jc w:val="center"/>
        <w:rPr>
          <w:sz w:val="24"/>
          <w:szCs w:val="24"/>
          <w:rtl/>
        </w:rPr>
      </w:pPr>
    </w:p>
    <w:p w14:paraId="03FE8643" w14:textId="56715A22" w:rsidR="00543AFD" w:rsidRDefault="00543AFD" w:rsidP="00C47D63">
      <w:pPr>
        <w:jc w:val="center"/>
        <w:rPr>
          <w:sz w:val="24"/>
          <w:szCs w:val="24"/>
          <w:rtl/>
        </w:rPr>
      </w:pPr>
    </w:p>
    <w:p w14:paraId="559BA11E" w14:textId="4E80E2C6" w:rsidR="00543AFD" w:rsidRDefault="00543AFD" w:rsidP="00C47D63">
      <w:pPr>
        <w:jc w:val="center"/>
        <w:rPr>
          <w:sz w:val="24"/>
          <w:szCs w:val="24"/>
          <w:rtl/>
        </w:rPr>
      </w:pPr>
    </w:p>
    <w:p w14:paraId="4188AED4" w14:textId="33A7E03F" w:rsidR="00543AFD" w:rsidRDefault="00543AFD" w:rsidP="00C47D63">
      <w:pPr>
        <w:jc w:val="center"/>
        <w:rPr>
          <w:sz w:val="24"/>
          <w:szCs w:val="24"/>
          <w:rtl/>
        </w:rPr>
      </w:pPr>
    </w:p>
    <w:p w14:paraId="4A529393" w14:textId="5CF43B34" w:rsidR="00543AFD" w:rsidRDefault="00543AFD" w:rsidP="00C47D63">
      <w:pPr>
        <w:jc w:val="center"/>
        <w:rPr>
          <w:sz w:val="24"/>
          <w:szCs w:val="24"/>
          <w:rtl/>
        </w:rPr>
      </w:pPr>
    </w:p>
    <w:p w14:paraId="20901AB3" w14:textId="535D1294" w:rsidR="00543AFD" w:rsidRDefault="00543AFD" w:rsidP="00C47D63">
      <w:pPr>
        <w:jc w:val="center"/>
        <w:rPr>
          <w:sz w:val="24"/>
          <w:szCs w:val="24"/>
          <w:rtl/>
        </w:rPr>
      </w:pPr>
    </w:p>
    <w:p w14:paraId="349E9188" w14:textId="0C40353F" w:rsidR="00543AFD" w:rsidRPr="00CF7264" w:rsidRDefault="00CF7264" w:rsidP="00CF7264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>פרק 1:</w:t>
      </w:r>
    </w:p>
    <w:p w14:paraId="6CD4A3C6" w14:textId="4F841642" w:rsidR="004F341D" w:rsidRDefault="0003283D" w:rsidP="00810F36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ראשית נטען את התמונות אשר נעבור עליהן במהלך סעיף זה:</w:t>
      </w:r>
    </w:p>
    <w:p w14:paraId="1956D25F" w14:textId="4179A1CD" w:rsidR="0003283D" w:rsidRDefault="00FD76FC" w:rsidP="00810F36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24113CE" wp14:editId="5780CE74">
            <wp:extent cx="5949685" cy="1895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932" t="27290" r="8440" b="26477"/>
                    <a:stretch/>
                  </pic:blipFill>
                  <pic:spPr bwMode="auto">
                    <a:xfrm>
                      <a:off x="0" y="0"/>
                      <a:ext cx="5954193" cy="189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61D4" w14:textId="58785BCB" w:rsidR="00C10190" w:rsidRDefault="00C10190" w:rsidP="00C10190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שנו את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etPoints</w:t>
      </w:r>
      <w:r>
        <w:rPr>
          <w:rFonts w:hint="cs"/>
          <w:i/>
          <w:sz w:val="28"/>
          <w:szCs w:val="28"/>
          <w:rtl/>
        </w:rPr>
        <w:t xml:space="preserve"> ניתן לראות בתמונה הבאה, דוגמא לבחירת נקודות:</w:t>
      </w:r>
      <w:r w:rsidR="005A135E">
        <w:rPr>
          <w:rFonts w:hint="cs"/>
          <w:i/>
          <w:sz w:val="28"/>
          <w:szCs w:val="28"/>
          <w:rtl/>
        </w:rPr>
        <w:t xml:space="preserve"> (מסומן סדר בחירת הנקודות)</w:t>
      </w:r>
      <w:r w:rsidR="00ED4745">
        <w:rPr>
          <w:rFonts w:hint="cs"/>
          <w:i/>
          <w:sz w:val="28"/>
          <w:szCs w:val="28"/>
          <w:rtl/>
        </w:rPr>
        <w:t>.</w:t>
      </w:r>
    </w:p>
    <w:p w14:paraId="72EEA707" w14:textId="0C47EEF6" w:rsidR="00C10190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EA70EC9" wp14:editId="1E7218A1">
            <wp:extent cx="5620627" cy="188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210" t="25364" r="8981" b="25834"/>
                    <a:stretch/>
                  </pic:blipFill>
                  <pic:spPr bwMode="auto">
                    <a:xfrm>
                      <a:off x="0" y="0"/>
                      <a:ext cx="5627304" cy="1888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5027" w14:textId="6F03E47C" w:rsidR="00A833EB" w:rsidRDefault="00A833EB" w:rsidP="00C10190">
      <w:pPr>
        <w:pStyle w:val="ListParagraph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ובסוף הבחירה:</w:t>
      </w:r>
    </w:p>
    <w:p w14:paraId="0361680E" w14:textId="179471EC" w:rsidR="00A833EB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4E33224" wp14:editId="3B0C86CF">
            <wp:extent cx="5429250" cy="184164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9753" t="25685" r="8259" b="24871"/>
                    <a:stretch/>
                  </pic:blipFill>
                  <pic:spPr bwMode="auto">
                    <a:xfrm>
                      <a:off x="0" y="0"/>
                      <a:ext cx="5446321" cy="184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4EFA4" w14:textId="1381CB24" w:rsidR="00AE0629" w:rsidRDefault="009A0284" w:rsidP="00AE0629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וש </w:t>
      </w:r>
      <w:r>
        <w:rPr>
          <w:rFonts w:hint="cs"/>
          <w:i/>
          <w:sz w:val="28"/>
          <w:szCs w:val="28"/>
        </w:rPr>
        <w:t>C</w:t>
      </w:r>
      <w:r>
        <w:rPr>
          <w:i/>
          <w:sz w:val="28"/>
          <w:szCs w:val="28"/>
        </w:rPr>
        <w:t>omputeH</w:t>
      </w:r>
      <w:r w:rsidR="004F5739">
        <w:rPr>
          <w:rFonts w:hint="cs"/>
          <w:i/>
          <w:sz w:val="28"/>
          <w:szCs w:val="28"/>
          <w:rtl/>
        </w:rPr>
        <w:t>, על מנת לחשב את מטריצת הטרנספורמציה ביצענו את השלבים הבאים:</w:t>
      </w:r>
    </w:p>
    <w:p w14:paraId="755AD59A" w14:textId="513243D8" w:rsidR="004F5739" w:rsidRDefault="004F5739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בניית המטריצה </w:t>
      </w:r>
      <w:r>
        <w:rPr>
          <w:rFonts w:hint="cs"/>
          <w:i/>
          <w:sz w:val="28"/>
          <w:szCs w:val="28"/>
        </w:rPr>
        <w:t>A</w:t>
      </w:r>
      <w:r>
        <w:rPr>
          <w:rFonts w:hint="cs"/>
          <w:i/>
          <w:sz w:val="28"/>
          <w:szCs w:val="28"/>
          <w:rtl/>
        </w:rPr>
        <w:t xml:space="preserve"> על פי ההוראות כך ש:</w:t>
      </w:r>
    </w:p>
    <w:p w14:paraId="1061A617" w14:textId="38A9722C" w:rsidR="004F5739" w:rsidRDefault="004F5739" w:rsidP="004F5739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E186FA5" wp14:editId="7575862D">
            <wp:extent cx="3562185" cy="1049193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65" cy="1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DC558" w14:textId="4F1A7078" w:rsidR="004F5739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חישבנו את המטריצה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44599BB0" w14:textId="4E7CFC5B" w:rsidR="00A67FFA" w:rsidRPr="00C23242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חישוב ע"ע וו"ע של המטריצ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464B389A" w14:textId="77777777" w:rsidR="00C23242" w:rsidRPr="00C23242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בחירת וקטור עצמי (וקטור עמודה) בעל הע"ע הקטן ביותר.</w:t>
      </w:r>
    </w:p>
    <w:p w14:paraId="0616088D" w14:textId="6200317F" w:rsidR="007466CF" w:rsidRPr="007466CF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סידור הוקטור למטריצה 3 על 3</w:t>
      </w:r>
      <w:r w:rsidR="007466CF">
        <w:rPr>
          <w:rFonts w:eastAsiaTheme="minorEastAsia" w:hint="cs"/>
          <w:i/>
          <w:sz w:val="28"/>
          <w:szCs w:val="28"/>
          <w:rtl/>
        </w:rPr>
        <w:t xml:space="preserve"> שנסמן </w:t>
      </w:r>
      <m:oMath>
        <m:r>
          <w:rPr>
            <w:rFonts w:ascii="Cambria Math" w:eastAsiaTheme="minorEastAsia" w:hAnsi="Cambria Math"/>
            <w:sz w:val="28"/>
            <w:szCs w:val="28"/>
          </w:rPr>
          <m:t>h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2BEA17A9" w14:textId="6B0ED8F8" w:rsidR="00C23242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נרצה לבצע פרדיקציה בעבור הטרנספורמציה על נקודה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,y,1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sup>
        </m:sSup>
      </m:oMath>
      <w:r w:rsidR="00C23242" w:rsidRPr="007466CF">
        <w:rPr>
          <w:rFonts w:eastAsiaTheme="minorEastAsia"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נבצע את הפעולה הבאה:</w:t>
      </w:r>
    </w:p>
    <w:p w14:paraId="33A68EF7" w14:textId="4B6406EF" w:rsidR="007466CF" w:rsidRPr="007466CF" w:rsidRDefault="002B5E6C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h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76AEBFE" w14:textId="5916AD39" w:rsidR="007466CF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מכן נעבור להצגה הומוגנית כלומר:</w:t>
      </w:r>
    </w:p>
    <w:p w14:paraId="56005958" w14:textId="3B57FD6E" w:rsidR="007466CF" w:rsidRPr="00965DEB" w:rsidRDefault="002B5E6C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(3)</m:t>
              </m:r>
            </m:den>
          </m:f>
        </m:oMath>
      </m:oMathPara>
    </w:p>
    <w:p w14:paraId="39A22BEB" w14:textId="5F14D73E" w:rsidR="00965DEB" w:rsidRDefault="00965DEB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כך נקבל את ההטלה של הנקודה.</w:t>
      </w:r>
    </w:p>
    <w:p w14:paraId="3D923B8B" w14:textId="39D74B82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מצורף חישוב לדוגמא:</w:t>
      </w:r>
    </w:p>
    <w:p w14:paraId="1378836F" w14:textId="281028AA" w:rsidR="00EE156E" w:rsidRDefault="002B5E6C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32D244C0" w14:textId="7BC357BE" w:rsidR="00EE156E" w:rsidRDefault="00C23172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00A0205" wp14:editId="54B40A9E">
            <wp:extent cx="4514850" cy="12819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5102" t="25043" r="45642" b="60188"/>
                    <a:stretch/>
                  </pic:blipFill>
                  <pic:spPr bwMode="auto">
                    <a:xfrm>
                      <a:off x="0" y="0"/>
                      <a:ext cx="4538319" cy="1288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FFEF4" w14:textId="27DA0562" w:rsidR="00EE156E" w:rsidRPr="00EE156E" w:rsidRDefault="002B5E6C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720D3C04" w14:textId="6BDB29E4" w:rsidR="00EE156E" w:rsidRDefault="005C030C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1E300BF" wp14:editId="25CB0195">
            <wp:extent cx="4705350" cy="129328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69119" b="84910"/>
                    <a:stretch/>
                  </pic:blipFill>
                  <pic:spPr bwMode="auto">
                    <a:xfrm>
                      <a:off x="0" y="0"/>
                      <a:ext cx="4722801" cy="129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E1804" w14:textId="10DE1A2B" w:rsidR="006F606A" w:rsidRP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h:</m:t>
          </m:r>
        </m:oMath>
      </m:oMathPara>
    </w:p>
    <w:p w14:paraId="339EA2B6" w14:textId="26FADD89" w:rsidR="006F606A" w:rsidRDefault="00CE096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11192B6" wp14:editId="1C0942EF">
            <wp:extent cx="3638550" cy="15497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888" r="80496" b="82342"/>
                    <a:stretch/>
                  </pic:blipFill>
                  <pic:spPr bwMode="auto">
                    <a:xfrm>
                      <a:off x="0" y="0"/>
                      <a:ext cx="3648784" cy="1554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02DCB" w14:textId="36C492D1" w:rsidR="006F606A" w:rsidRPr="0098531E" w:rsidRDefault="002B5E6C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reconstructed</m:t>
          </m:r>
        </m:oMath>
      </m:oMathPara>
    </w:p>
    <w:p w14:paraId="2E412009" w14:textId="630D6018" w:rsidR="0098531E" w:rsidRDefault="00FF7810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32C642B" wp14:editId="180F688B">
            <wp:extent cx="4752975" cy="1441914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1806" t="-963" r="69660" b="83626"/>
                    <a:stretch/>
                  </pic:blipFill>
                  <pic:spPr bwMode="auto">
                    <a:xfrm>
                      <a:off x="0" y="0"/>
                      <a:ext cx="4765554" cy="1445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8563" w14:textId="298B8FF8" w:rsidR="0098531E" w:rsidRPr="0098531E" w:rsidRDefault="002B5E6C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error</m:t>
          </m:r>
        </m:oMath>
      </m:oMathPara>
    </w:p>
    <w:p w14:paraId="6A1EF19C" w14:textId="3993F206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BB890D7" wp14:editId="73518B06">
            <wp:extent cx="4902767" cy="8547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9596" t="53941" r="24873" b="41246"/>
                    <a:stretch/>
                  </pic:blipFill>
                  <pic:spPr bwMode="auto">
                    <a:xfrm>
                      <a:off x="0" y="0"/>
                      <a:ext cx="4942107" cy="861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8708" w14:textId="780F180B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תמונה עם הטרנספורמציה שחושבה:</w:t>
      </w:r>
    </w:p>
    <w:p w14:paraId="761A53DB" w14:textId="59E362A9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34CCCC8" wp14:editId="5CD55D16">
            <wp:extent cx="5615649" cy="178117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571" t="26326" r="8440" b="27441"/>
                    <a:stretch/>
                  </pic:blipFill>
                  <pic:spPr bwMode="auto">
                    <a:xfrm>
                      <a:off x="0" y="0"/>
                      <a:ext cx="5621355" cy="178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86475" w14:textId="01D20414" w:rsidR="00326926" w:rsidRDefault="00864545" w:rsidP="00042796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סביר את תהליך ביצוע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age warping</w:t>
      </w:r>
      <w:r>
        <w:rPr>
          <w:rFonts w:hint="cs"/>
          <w:i/>
          <w:sz w:val="28"/>
          <w:szCs w:val="28"/>
          <w:rtl/>
        </w:rPr>
        <w:t xml:space="preserve"> בשלבים:</w:t>
      </w:r>
    </w:p>
    <w:p w14:paraId="495DEC04" w14:textId="77777777" w:rsidR="00F63085" w:rsidRDefault="00F63085" w:rsidP="00F6308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שלב ראשון נחש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תחלתי כלשהו.</w:t>
      </w:r>
    </w:p>
    <w:p w14:paraId="3334275A" w14:textId="77777777" w:rsidR="00F63085" w:rsidRDefault="00F63085" w:rsidP="00F6308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לאחר מכן נרצה למצוא את גודל התמונה לאחר ביצוע הטלה ביחס למצלמה השנייה. לכן נחשב מה הוא המיקום החדש של קצוות התמונה בצורה הבאה:</w:t>
      </w:r>
    </w:p>
    <w:p w14:paraId="72D66FA0" w14:textId="77777777" w:rsidR="00F63085" w:rsidRPr="00294463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formedCorners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2785355A" w14:textId="77777777" w:rsidR="00F63085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לאחר ביצוע הטרנספורמציה אנחנו חוזרים לקואורדינאטות רגילות (אין צורך בהומוגניות) ובוחרים את המינימום והמקסימום בכל כיוון. לקבלת 4 הקצוות. מכאן נרצה להגדיר את גודל </w:t>
      </w:r>
      <m:oMath>
        <m:r>
          <w:rPr>
            <w:rFonts w:ascii="Cambria Math" w:hAnsi="Cambria Math"/>
            <w:sz w:val="28"/>
            <w:szCs w:val="28"/>
          </w:rPr>
          <m:t>out_size</m:t>
        </m:r>
      </m:oMath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בנוסף נרצה להזיז את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מקורי כך כפי שהמצלמה רואה אותם גדלים אלה יקבעו ע"י:</w:t>
      </w:r>
    </w:p>
    <w:p w14:paraId="3C5C8AA6" w14:textId="77777777" w:rsidR="00F63085" w:rsidRPr="006C44E4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ou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ize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Bottom-Top,Right-Left</m:t>
              </m:r>
            </m:e>
          </m:d>
        </m:oMath>
      </m:oMathPara>
    </w:p>
    <w:p w14:paraId="453FCAAF" w14:textId="77777777" w:rsidR="00F63085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והזזה שנפעיל על </w:t>
      </w:r>
      <w:r>
        <w:rPr>
          <w:rFonts w:eastAsiaTheme="minorEastAsia" w:hint="cs"/>
          <w:i/>
          <w:sz w:val="28"/>
          <w:szCs w:val="28"/>
        </w:rPr>
        <w:t>H</w:t>
      </w:r>
      <w:r>
        <w:rPr>
          <w:rFonts w:eastAsiaTheme="minorEastAsia" w:hint="cs"/>
          <w:i/>
          <w:sz w:val="28"/>
          <w:szCs w:val="28"/>
          <w:rtl/>
        </w:rPr>
        <w:t xml:space="preserve"> תהיה:</w:t>
      </w:r>
    </w:p>
    <w:p w14:paraId="3B4F873F" w14:textId="77777777" w:rsidR="00F63085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</w:p>
    <w:p w14:paraId="75045666" w14:textId="77777777" w:rsidR="00F63085" w:rsidRPr="00D51473" w:rsidRDefault="002B5E6C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hifted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H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ef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op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42737114" w14:textId="77777777" w:rsidR="00F63085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כעת יש לנו את גודל התמונה שהמצלמה תראה ובנוסף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 מטריצת הטרנספורמציה המותאמת להזזה הנדרשת בעבור המצלמה.</w:t>
      </w:r>
    </w:p>
    <w:p w14:paraId="61C5E701" w14:textId="77777777" w:rsidR="00F63085" w:rsidRPr="00F63085" w:rsidRDefault="00F63085" w:rsidP="00F63085">
      <w:pPr>
        <w:pStyle w:val="ListParagraph"/>
        <w:ind w:left="1080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נפעיל את פונקצית </w:t>
      </w:r>
      <w:r>
        <w:rPr>
          <w:i/>
          <w:sz w:val="28"/>
          <w:szCs w:val="28"/>
        </w:rPr>
        <w:t>warpH</w:t>
      </w:r>
      <w:r>
        <w:rPr>
          <w:rFonts w:hint="cs"/>
          <w:i/>
          <w:sz w:val="28"/>
          <w:szCs w:val="28"/>
          <w:rtl/>
        </w:rPr>
        <w:t xml:space="preserve"> יחד עם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 xml:space="preserve"> ו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 xml:space="preserve"> נבצע את השלבים הבאים:</w:t>
      </w:r>
    </w:p>
    <w:p w14:paraId="003BE9EF" w14:textId="77777777" w:rsidR="00F63085" w:rsidRPr="00C91C49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נמיר את התמונה לתמונה בין 0 ל 1 (נוחות בעבור שלב האינטרפולציה וחזרה לתחום של בין 0-255 בסוף).</w:t>
      </w:r>
    </w:p>
    <w:p w14:paraId="158A1DC4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 xml:space="preserve">נגדיר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יחס לגדלי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6EA4948F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טיל את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אמצעות הטרנספורמציה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. נבחר רק הנקודות בתוך גודל התמונה </w:t>
      </w:r>
      <m:oMath>
        <m:r>
          <w:rPr>
            <w:rFonts w:ascii="Cambria Math" w:hAnsi="Cambria Math"/>
            <w:sz w:val="28"/>
            <w:szCs w:val="28"/>
          </w:rPr>
          <m:t>im1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3AE42E89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בצע לולאה על כל ערוץ, ונבצע אינטרפולציה ביחס לכל הערכים שבתוך התמונה.</w:t>
      </w:r>
    </w:p>
    <w:p w14:paraId="5EDA2219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כפיל ב 255 ונחזור ל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UINT</w:t>
      </w:r>
      <w:r>
        <w:rPr>
          <w:rFonts w:hint="cs"/>
          <w:i/>
          <w:sz w:val="28"/>
          <w:szCs w:val="28"/>
          <w:rtl/>
        </w:rPr>
        <w:t>8</w:t>
      </w:r>
      <w:r>
        <w:rPr>
          <w:rFonts w:hint="cs"/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נקבל את </w:t>
      </w:r>
      <w:r>
        <w:rPr>
          <w:rFonts w:hint="cs"/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_</w:t>
      </w:r>
      <w:r>
        <w:rPr>
          <w:rFonts w:hint="cs"/>
          <w:i/>
          <w:sz w:val="28"/>
          <w:szCs w:val="28"/>
        </w:rPr>
        <w:t>IM</w:t>
      </w:r>
      <w:r>
        <w:rPr>
          <w:rFonts w:hint="cs"/>
          <w:i/>
          <w:sz w:val="28"/>
          <w:szCs w:val="28"/>
          <w:rtl/>
        </w:rPr>
        <w:t>1.</w:t>
      </w:r>
    </w:p>
    <w:p w14:paraId="715AFB3C" w14:textId="77777777" w:rsidR="00F63085" w:rsidRDefault="00F63085" w:rsidP="00F63085">
      <w:pPr>
        <w:ind w:left="36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תוצאות:</w:t>
      </w:r>
    </w:p>
    <w:p w14:paraId="4A652B0D" w14:textId="77777777" w:rsidR="00F63085" w:rsidRPr="00864545" w:rsidRDefault="00F63085" w:rsidP="00F6308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4C50A9CE" wp14:editId="4D8F2C23">
            <wp:extent cx="6311939" cy="2238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753" t="25043" r="8259" b="23266"/>
                    <a:stretch/>
                  </pic:blipFill>
                  <pic:spPr bwMode="auto">
                    <a:xfrm>
                      <a:off x="0" y="0"/>
                      <a:ext cx="6315814" cy="223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16E1C" w14:textId="77777777" w:rsidR="00F63085" w:rsidRDefault="00F63085" w:rsidP="00F63085">
      <w:pPr>
        <w:ind w:left="72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נעשה זום אין על הגשר:</w:t>
      </w:r>
    </w:p>
    <w:p w14:paraId="515A0096" w14:textId="77777777" w:rsidR="00F63085" w:rsidRDefault="00F63085" w:rsidP="00F6308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89D0E90" wp14:editId="0C44679B">
            <wp:extent cx="6052703" cy="1894637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0403" t="28357" r="7629" b="26028"/>
                    <a:stretch/>
                  </pic:blipFill>
                  <pic:spPr bwMode="auto">
                    <a:xfrm>
                      <a:off x="0" y="0"/>
                      <a:ext cx="6061065" cy="189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56139" w14:textId="77777777" w:rsidR="00F63085" w:rsidRDefault="00F63085" w:rsidP="00F63085">
      <w:pPr>
        <w:ind w:left="720" w:firstLine="720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כפי שניתן לראות האינטרפולציה הליניארית מכילה פחות אזורים </w:t>
      </w:r>
    </w:p>
    <w:p w14:paraId="08FF7C4F" w14:textId="77777777" w:rsidR="00F63085" w:rsidRPr="00F63085" w:rsidRDefault="00F63085" w:rsidP="00F63085">
      <w:pPr>
        <w:ind w:left="72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"לא מוגדרים" אך, נראי</w:t>
      </w:r>
      <w:r>
        <w:rPr>
          <w:rFonts w:hint="eastAsia"/>
          <w:i/>
          <w:sz w:val="28"/>
          <w:szCs w:val="28"/>
          <w:rtl/>
        </w:rPr>
        <w:t>ת</w:t>
      </w:r>
      <w:r>
        <w:rPr>
          <w:rFonts w:hint="cs"/>
          <w:i/>
          <w:sz w:val="28"/>
          <w:szCs w:val="28"/>
          <w:rtl/>
        </w:rPr>
        <w:t xml:space="preserve"> מעט פחות חדה.</w:t>
      </w:r>
    </w:p>
    <w:p w14:paraId="21C47106" w14:textId="19A7C3A8" w:rsidR="00F63085" w:rsidRPr="00F63085" w:rsidRDefault="00F63085" w:rsidP="00F63085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  <w:rtl/>
        </w:rPr>
      </w:pPr>
      <w:r w:rsidRPr="00F63085">
        <w:rPr>
          <w:rFonts w:hint="cs"/>
          <w:i/>
          <w:sz w:val="28"/>
          <w:szCs w:val="28"/>
          <w:rtl/>
        </w:rPr>
        <w:t xml:space="preserve">כעת נבצע </w:t>
      </w:r>
      <w:r w:rsidRPr="00F63085">
        <w:rPr>
          <w:rFonts w:hint="cs"/>
          <w:i/>
          <w:sz w:val="28"/>
          <w:szCs w:val="28"/>
        </w:rPr>
        <w:t>I</w:t>
      </w:r>
      <w:r w:rsidRPr="00F63085">
        <w:rPr>
          <w:i/>
          <w:sz w:val="28"/>
          <w:szCs w:val="28"/>
        </w:rPr>
        <w:t>mage stitching</w:t>
      </w:r>
      <w:r w:rsidRPr="00F63085">
        <w:rPr>
          <w:rFonts w:hint="cs"/>
          <w:i/>
          <w:sz w:val="28"/>
          <w:szCs w:val="28"/>
          <w:rtl/>
        </w:rPr>
        <w:t xml:space="preserve"> </w:t>
      </w:r>
      <w:r w:rsidR="004A72B3">
        <w:rPr>
          <w:i/>
          <w:sz w:val="28"/>
          <w:szCs w:val="28"/>
        </w:rPr>
        <w:t>,</w:t>
      </w:r>
      <w:r w:rsidRPr="00F63085">
        <w:rPr>
          <w:rFonts w:hint="cs"/>
          <w:i/>
          <w:sz w:val="28"/>
          <w:szCs w:val="28"/>
          <w:rtl/>
        </w:rPr>
        <w:t>על כן עלינו ראשית להגדיר את גודל התמונה כולה ולאחר מכן להפעיל המסכה במקומות הרלוונטים.</w:t>
      </w:r>
    </w:p>
    <w:p w14:paraId="0830AD54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שלב הראשון נגדיר כי גודל התמונה הוא:</w:t>
      </w:r>
    </w:p>
    <w:p w14:paraId="4E762131" w14:textId="77777777" w:rsidR="00F63085" w:rsidRPr="00057850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Bottom,img1[0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op,0</m:t>
                  </m:r>
                </m:e>
              </m:d>
            </m:e>
          </m:func>
        </m:oMath>
      </m:oMathPara>
    </w:p>
    <w:p w14:paraId="24E43F0D" w14:textId="77777777" w:rsidR="00F63085" w:rsidRPr="00EC24A2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x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ight,img1[1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eft,0</m:t>
                  </m:r>
                </m:e>
              </m:d>
            </m:e>
          </m:func>
        </m:oMath>
      </m:oMathPara>
    </w:p>
    <w:p w14:paraId="63539EED" w14:textId="77777777" w:rsidR="00F63085" w:rsidRPr="00EC24A2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ic size=(y,x,3)</m:t>
          </m:r>
        </m:oMath>
      </m:oMathPara>
    </w:p>
    <w:p w14:paraId="1A04D5B3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לאחר מכן נמקם את התמונה של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WA</w:t>
      </w:r>
      <w:r>
        <w:rPr>
          <w:i/>
          <w:sz w:val="28"/>
          <w:szCs w:val="28"/>
        </w:rPr>
        <w:t>R</w:t>
      </w:r>
      <w:r>
        <w:rPr>
          <w:rFonts w:hint="cs"/>
          <w:i/>
          <w:sz w:val="28"/>
          <w:szCs w:val="28"/>
        </w:rPr>
        <w:t>P</w:t>
      </w:r>
      <w:r>
        <w:rPr>
          <w:rFonts w:hint="cs"/>
          <w:i/>
          <w:sz w:val="28"/>
          <w:szCs w:val="28"/>
          <w:rtl/>
        </w:rPr>
        <w:t xml:space="preserve"> במקומה על פי האינדקסים, ואת תמונת האפס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</w:t>
      </w:r>
      <w:r>
        <w:rPr>
          <w:rFonts w:hint="cs"/>
          <w:i/>
          <w:sz w:val="28"/>
          <w:szCs w:val="28"/>
          <w:rtl/>
        </w:rPr>
        <w:t xml:space="preserve"> נמקם ב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המתאים ביחס לגובה ורוחב.</w:t>
      </w:r>
    </w:p>
    <w:p w14:paraId="4686E136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לאחר שכל תמונה נמצאת בתמונה נפרדת נאחד אותן, נבחר את כל האינדקסים הדו ממדים כך שהסכום לאורך ציר הצבע הוא גדול מ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כלשהו (נעשה זאת בעבור שתי התמונות), לאחר מכן באמצעות האינדקסים נשים אותם בתמונת הפנורמה ונקבל:</w:t>
      </w:r>
    </w:p>
    <w:p w14:paraId="3F7A9C66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CCD3C73" wp14:editId="3894CD89">
            <wp:extent cx="5575026" cy="2425148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9501" t="18765" r="8023" b="17451"/>
                    <a:stretch/>
                  </pic:blipFill>
                  <pic:spPr bwMode="auto">
                    <a:xfrm>
                      <a:off x="0" y="0"/>
                      <a:ext cx="5589665" cy="243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ECF57" w14:textId="77777777" w:rsidR="00F63085" w:rsidRDefault="00F63085" w:rsidP="00F63085">
      <w:pPr>
        <w:ind w:left="1080" w:firstLine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דבר התקבל בעבור הבחירה הידנית הבאה של נקודות לחישו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>:</w:t>
      </w:r>
    </w:p>
    <w:p w14:paraId="61F53816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F9DDEBB" wp14:editId="26767D3C">
            <wp:extent cx="5609256" cy="174928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9353" t="28148" r="8479" b="26295"/>
                    <a:stretch/>
                  </pic:blipFill>
                  <pic:spPr bwMode="auto">
                    <a:xfrm>
                      <a:off x="0" y="0"/>
                      <a:ext cx="5625566" cy="1754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758B05" w14:textId="77777777" w:rsidR="00F63085" w:rsidRDefault="00F63085" w:rsidP="00F63085">
      <w:pPr>
        <w:ind w:left="1080" w:firstLine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השגיאה בחישוב מטריצה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ביחס לנקודת הנ"ל היא:</w:t>
      </w:r>
    </w:p>
    <w:p w14:paraId="13630F4B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2AAF1D59" wp14:editId="1B059BCD">
            <wp:extent cx="5108567" cy="25444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0503" t="63801" r="51218" b="34580"/>
                    <a:stretch/>
                  </pic:blipFill>
                  <pic:spPr bwMode="auto">
                    <a:xfrm>
                      <a:off x="0" y="0"/>
                      <a:ext cx="5500217" cy="273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E66DE" w14:textId="77777777" w:rsidR="00F63085" w:rsidRPr="00505AB3" w:rsidRDefault="00F63085" w:rsidP="00F63085">
      <w:pPr>
        <w:pStyle w:val="ListParagraph"/>
        <w:ind w:left="1080"/>
        <w:jc w:val="both"/>
        <w:rPr>
          <w:i/>
          <w:sz w:val="28"/>
          <w:szCs w:val="28"/>
        </w:rPr>
      </w:pPr>
    </w:p>
    <w:p w14:paraId="5E974F6D" w14:textId="188B2093" w:rsidR="00EC4DC5" w:rsidRDefault="00CD3F4A" w:rsidP="00EC4DC5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חרנו באלגוריתם התאמה</w:t>
      </w:r>
      <w:r w:rsidR="00F50E81">
        <w:rPr>
          <w:rFonts w:hint="cs"/>
          <w:i/>
          <w:sz w:val="28"/>
          <w:szCs w:val="28"/>
          <w:rtl/>
        </w:rPr>
        <w:t xml:space="preserve"> </w:t>
      </w:r>
      <w:r w:rsidR="00F50E81">
        <w:rPr>
          <w:i/>
          <w:sz w:val="28"/>
          <w:szCs w:val="28"/>
        </w:rPr>
        <w:t>BFMathcer</w:t>
      </w:r>
      <w:r>
        <w:rPr>
          <w:rFonts w:hint="cs"/>
          <w:i/>
          <w:sz w:val="28"/>
          <w:szCs w:val="28"/>
          <w:rtl/>
        </w:rPr>
        <w:t xml:space="preserve"> מבוסס </w:t>
      </w:r>
      <w:r>
        <w:rPr>
          <w:i/>
          <w:sz w:val="28"/>
          <w:szCs w:val="28"/>
        </w:rPr>
        <w:t>KNN</w:t>
      </w:r>
      <w:r>
        <w:rPr>
          <w:rFonts w:hint="cs"/>
          <w:i/>
          <w:sz w:val="28"/>
          <w:szCs w:val="28"/>
          <w:rtl/>
        </w:rPr>
        <w:t xml:space="preserve"> עם 2 שכנים כפי שראינו בלינק.  ע"י </w:t>
      </w:r>
      <w:r>
        <w:rPr>
          <w:i/>
          <w:sz w:val="28"/>
          <w:szCs w:val="28"/>
        </w:rPr>
        <w:t xml:space="preserve">SIFT </w:t>
      </w:r>
      <w:r>
        <w:rPr>
          <w:rFonts w:hint="cs"/>
          <w:i/>
          <w:sz w:val="28"/>
          <w:szCs w:val="28"/>
          <w:rtl/>
        </w:rPr>
        <w:t xml:space="preserve"> מוצאים את ה </w:t>
      </w:r>
      <w:r>
        <w:rPr>
          <w:i/>
          <w:sz w:val="28"/>
          <w:szCs w:val="28"/>
        </w:rPr>
        <w:t>feature points (FP)</w:t>
      </w:r>
      <w:r>
        <w:rPr>
          <w:rFonts w:hint="cs"/>
          <w:i/>
          <w:sz w:val="28"/>
          <w:szCs w:val="28"/>
          <w:rtl/>
        </w:rPr>
        <w:t xml:space="preserve"> ואת הדסקריפטורים המתאימים שלהן שכוללים מיקום (</w:t>
      </w:r>
      <w:r>
        <w:rPr>
          <w:i/>
          <w:sz w:val="28"/>
          <w:szCs w:val="28"/>
        </w:rPr>
        <w:t>x,y</w:t>
      </w:r>
      <w:r>
        <w:rPr>
          <w:rFonts w:hint="cs"/>
          <w:i/>
          <w:sz w:val="28"/>
          <w:szCs w:val="28"/>
          <w:rtl/>
        </w:rPr>
        <w:t>), אוריינטציה, וסקאלה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אחר מכן בכדי למצוא נקודות תואמות בין שתי תמונות </w:t>
      </w:r>
      <w:r>
        <w:rPr>
          <w:i/>
          <w:sz w:val="28"/>
          <w:szCs w:val="28"/>
        </w:rPr>
        <w:t>(query/train)</w:t>
      </w:r>
      <w:r>
        <w:rPr>
          <w:rFonts w:hint="cs"/>
          <w:i/>
          <w:sz w:val="28"/>
          <w:szCs w:val="28"/>
          <w:rtl/>
        </w:rPr>
        <w:t xml:space="preserve"> אנו מריצים את אלגוריתם ה </w:t>
      </w:r>
      <w:r>
        <w:rPr>
          <w:i/>
          <w:sz w:val="28"/>
          <w:szCs w:val="28"/>
        </w:rPr>
        <w:t>knnMatch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אלגוריתם ההתאמה מחפש את הההתאמות הקרובות ביותר בין כל אחת מהנקודות שנמצאו בתמונה אחת לכל אחת מהנקודות בתמונה השנייה.לפי המרחק הדיפולטי שהוא נורמת </w:t>
      </w:r>
      <w:r>
        <w:rPr>
          <w:i/>
          <w:sz w:val="28"/>
          <w:szCs w:val="28"/>
        </w:rPr>
        <w:t>L2</w:t>
      </w:r>
      <w:r>
        <w:rPr>
          <w:rFonts w:hint="cs"/>
          <w:i/>
          <w:sz w:val="28"/>
          <w:szCs w:val="28"/>
          <w:rtl/>
        </w:rPr>
        <w:t xml:space="preserve">. ושומר את ה </w:t>
      </w:r>
      <w:r>
        <w:rPr>
          <w:i/>
          <w:sz w:val="28"/>
          <w:szCs w:val="28"/>
        </w:rPr>
        <w:t>k</w:t>
      </w:r>
      <w:r>
        <w:rPr>
          <w:rFonts w:hint="cs"/>
          <w:i/>
          <w:sz w:val="28"/>
          <w:szCs w:val="28"/>
          <w:rtl/>
        </w:rPr>
        <w:t xml:space="preserve"> (פרמטר לפונקציה) הכי קרובות שנמצאו. אנו חיפשנו רק את שתי ההתאמות הכי טובות לכל נקודה ב </w:t>
      </w:r>
      <w:r>
        <w:rPr>
          <w:i/>
          <w:sz w:val="28"/>
          <w:szCs w:val="28"/>
        </w:rPr>
        <w:t>query image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אחר מכן הפעלנו </w:t>
      </w:r>
      <w:r>
        <w:rPr>
          <w:i/>
          <w:sz w:val="28"/>
          <w:szCs w:val="28"/>
        </w:rPr>
        <w:t xml:space="preserve">ratio test </w:t>
      </w:r>
      <w:r>
        <w:rPr>
          <w:rFonts w:hint="cs"/>
          <w:i/>
          <w:sz w:val="28"/>
          <w:szCs w:val="28"/>
          <w:rtl/>
        </w:rPr>
        <w:t xml:space="preserve"> שלפי מאמר של </w:t>
      </w:r>
      <w:r>
        <w:rPr>
          <w:i/>
          <w:sz w:val="28"/>
          <w:szCs w:val="28"/>
        </w:rPr>
        <w:t>lowe</w:t>
      </w:r>
      <w:r>
        <w:rPr>
          <w:rFonts w:hint="cs"/>
          <w:i/>
          <w:sz w:val="28"/>
          <w:szCs w:val="28"/>
          <w:rtl/>
        </w:rPr>
        <w:t xml:space="preserve"> כדבר שמסווג התאמות חזקות ע"פ חלשות ורועשות. התהליך מסנן נקודות שיש להם שכן קרוב במיוחד ע"פ שכן שני הכי קרוב שרחוק לעומת ההתאמה הכי קרובה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>לאחר מכן אנו ממיינים את אלו שנשארו לפי המרחק הכי קטן (התאמה הכי טובה) ובוחרים את ההתאמות הכי טובות לפי פרמטר לפונקציה (כמה נקודות התאמה הכי טובות לקחת).</w:t>
      </w:r>
      <w:r w:rsidR="00021D27">
        <w:rPr>
          <w:rFonts w:hint="cs"/>
          <w:i/>
          <w:sz w:val="28"/>
          <w:szCs w:val="28"/>
          <w:rtl/>
        </w:rPr>
        <w:t xml:space="preserve"> אנו לקחנו רק את ה </w:t>
      </w:r>
      <w:r w:rsidR="00021D27">
        <w:rPr>
          <w:i/>
          <w:sz w:val="28"/>
          <w:szCs w:val="28"/>
        </w:rPr>
        <w:t>N=5</w:t>
      </w:r>
      <w:r w:rsidR="00021D27">
        <w:rPr>
          <w:rFonts w:hint="cs"/>
          <w:i/>
          <w:sz w:val="28"/>
          <w:szCs w:val="28"/>
          <w:rtl/>
        </w:rPr>
        <w:t xml:space="preserve"> הטובות ביותר וביצענו את חישוב מטריצת </w:t>
      </w:r>
      <w:r w:rsidR="00021D27">
        <w:rPr>
          <w:i/>
          <w:sz w:val="28"/>
          <w:szCs w:val="28"/>
        </w:rPr>
        <w:t xml:space="preserve"> H</w:t>
      </w:r>
      <w:r w:rsidR="00021D27">
        <w:rPr>
          <w:rFonts w:hint="cs"/>
          <w:i/>
          <w:sz w:val="28"/>
          <w:szCs w:val="28"/>
          <w:rtl/>
        </w:rPr>
        <w:t xml:space="preserve"> , </w:t>
      </w:r>
      <w:r w:rsidR="00021D27">
        <w:rPr>
          <w:i/>
          <w:sz w:val="28"/>
          <w:szCs w:val="28"/>
        </w:rPr>
        <w:t>warp</w:t>
      </w:r>
      <w:r w:rsidR="00021D27">
        <w:rPr>
          <w:rFonts w:hint="cs"/>
          <w:i/>
          <w:sz w:val="28"/>
          <w:szCs w:val="28"/>
          <w:rtl/>
        </w:rPr>
        <w:t xml:space="preserve"> ו </w:t>
      </w:r>
      <w:r w:rsidR="00021D27">
        <w:rPr>
          <w:i/>
          <w:sz w:val="28"/>
          <w:szCs w:val="28"/>
        </w:rPr>
        <w:t>panorama stitching</w:t>
      </w:r>
      <w:r w:rsidR="00021D27">
        <w:rPr>
          <w:rFonts w:hint="cs"/>
          <w:i/>
          <w:sz w:val="28"/>
          <w:szCs w:val="28"/>
          <w:rtl/>
        </w:rPr>
        <w:t xml:space="preserve"> כמו בסעיפים הקודמים לפי ההתאמות שמצאנו עתה.</w:t>
      </w:r>
      <w:r w:rsidR="00EC4DC5">
        <w:rPr>
          <w:i/>
          <w:sz w:val="28"/>
          <w:szCs w:val="28"/>
        </w:rPr>
        <w:br/>
      </w:r>
      <w:r w:rsidR="00EC4DC5">
        <w:rPr>
          <w:rFonts w:hint="cs"/>
          <w:i/>
          <w:sz w:val="28"/>
          <w:szCs w:val="28"/>
          <w:rtl/>
        </w:rPr>
        <w:t>ההתאמות לאחר סינון, מיון ולקיחת ה 5</w:t>
      </w:r>
      <w:r w:rsidR="00EC4DC5">
        <w:rPr>
          <w:i/>
          <w:sz w:val="28"/>
          <w:szCs w:val="28"/>
        </w:rPr>
        <w:t xml:space="preserve"> </w:t>
      </w:r>
      <w:r w:rsidR="00EC4DC5">
        <w:rPr>
          <w:rFonts w:hint="cs"/>
          <w:i/>
          <w:sz w:val="28"/>
          <w:szCs w:val="28"/>
          <w:rtl/>
        </w:rPr>
        <w:t xml:space="preserve"> הכי טובות.</w:t>
      </w:r>
      <w:r w:rsidR="00EC4DC5">
        <w:rPr>
          <w:i/>
          <w:sz w:val="28"/>
          <w:szCs w:val="28"/>
        </w:rPr>
        <w:br/>
      </w:r>
      <w:r w:rsidR="00EC4DC5"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56987007" wp14:editId="31339300">
            <wp:extent cx="5274310" cy="162814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D648C" w14:textId="20DE4DBC" w:rsidR="00EC4DC5" w:rsidRDefault="00EC4DC5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0B58DE05" w14:textId="658617A3" w:rsidR="00EC4DC5" w:rsidRPr="00EC4DC5" w:rsidRDefault="00EC4DC5" w:rsidP="00EC4DC5">
      <w:pPr>
        <w:pStyle w:val="ListParagrap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>מכיוון שההומוגרפיה טובה, השחזור המדויק נופל ממש על ההתאמה (מסתיר את העיגולים הכחולים למטה).</w:t>
      </w:r>
    </w:p>
    <w:p w14:paraId="3AD5E685" w14:textId="6E2AF2E8" w:rsidR="00021D27" w:rsidRPr="00EC4DC5" w:rsidRDefault="00EC4DC5" w:rsidP="00EC4DC5">
      <w:pPr>
        <w:pStyle w:val="ListParagraph"/>
        <w:rPr>
          <w:i/>
          <w:sz w:val="28"/>
          <w:szCs w:val="28"/>
        </w:rPr>
      </w:pPr>
      <w:r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21ADB631" wp14:editId="391672B0">
            <wp:extent cx="5274310" cy="1631315"/>
            <wp:effectExtent l="0" t="0" r="2540" b="6985"/>
            <wp:docPr id="21" name="Picture 21" descr="A picture containing text, water, boat,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water, boat, city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אחרי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:</w:t>
      </w:r>
      <w:r w:rsidR="00F50E81" w:rsidRPr="00EC4DC5">
        <w:rPr>
          <w:i/>
          <w:sz w:val="28"/>
          <w:szCs w:val="28"/>
          <w:rtl/>
        </w:rPr>
        <w:br/>
      </w:r>
      <w:r w:rsidR="00F50E81">
        <w:rPr>
          <w:noProof/>
        </w:rPr>
        <w:drawing>
          <wp:inline distT="0" distB="0" distL="0" distR="0" wp14:anchorId="04AFD30E" wp14:editId="5F5D84FA">
            <wp:extent cx="5274310" cy="2727960"/>
            <wp:effectExtent l="0" t="0" r="2540" b="0"/>
            <wp:docPr id="16" name="Picture 16" descr="A picture containing text, city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ity, display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ה </w:t>
      </w:r>
      <w:r>
        <w:rPr>
          <w:i/>
          <w:sz w:val="28"/>
          <w:szCs w:val="28"/>
        </w:rPr>
        <w:t>stitching</w:t>
      </w:r>
      <w:r>
        <w:rPr>
          <w:rFonts w:hint="cs"/>
          <w:i/>
          <w:sz w:val="28"/>
          <w:szCs w:val="28"/>
          <w:rtl/>
        </w:rPr>
        <w:t xml:space="preserve"> גם נראה יותר מדויק (החיבורים על שפת הנהר):</w:t>
      </w:r>
      <w:r>
        <w:rPr>
          <w:i/>
          <w:sz w:val="28"/>
          <w:szCs w:val="28"/>
          <w:rtl/>
        </w:rPr>
        <w:br/>
      </w:r>
      <w:r w:rsidR="00F50E81">
        <w:rPr>
          <w:noProof/>
        </w:rPr>
        <w:drawing>
          <wp:inline distT="0" distB="0" distL="0" distR="0" wp14:anchorId="420C91E9" wp14:editId="1830F8D7">
            <wp:extent cx="5274310" cy="2727960"/>
            <wp:effectExtent l="0" t="0" r="2540" b="0"/>
            <wp:docPr id="17" name="Picture 17" descr="A picture containing text, city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city, display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6C4A4" w14:textId="77777777" w:rsidR="00E52B86" w:rsidRDefault="00021D27" w:rsidP="00E52B86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שעבדנו בסעיף הקודם על תמונות ה </w:t>
      </w:r>
      <w:r>
        <w:rPr>
          <w:i/>
          <w:sz w:val="28"/>
          <w:szCs w:val="28"/>
        </w:rPr>
        <w:t>incline</w:t>
      </w:r>
      <w:r>
        <w:rPr>
          <w:rFonts w:hint="cs"/>
          <w:i/>
          <w:sz w:val="28"/>
          <w:szCs w:val="28"/>
          <w:rtl/>
        </w:rPr>
        <w:t xml:space="preserve"> עם התאמות מבוססות </w:t>
      </w:r>
      <w:r>
        <w:rPr>
          <w:i/>
          <w:sz w:val="28"/>
          <w:szCs w:val="28"/>
        </w:rPr>
        <w:t>SIFT</w:t>
      </w:r>
      <w:r>
        <w:rPr>
          <w:rFonts w:hint="cs"/>
          <w:i/>
          <w:sz w:val="28"/>
          <w:szCs w:val="28"/>
          <w:rtl/>
        </w:rPr>
        <w:t xml:space="preserve"> קיבלנו שגיאת שחזור מאוד קטנה </w:t>
      </w:r>
      <w:r w:rsidRPr="00021D27">
        <w:rPr>
          <w:i/>
          <w:sz w:val="28"/>
          <w:szCs w:val="28"/>
        </w:rPr>
        <w:t>Estimation error: 0.025</w:t>
      </w:r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לעומת השחזור של הנקודות שנבחרו ידנית </w:t>
      </w:r>
      <w:r w:rsidRPr="00021D27">
        <w:rPr>
          <w:i/>
          <w:sz w:val="28"/>
          <w:szCs w:val="28"/>
        </w:rPr>
        <w:t xml:space="preserve">Estimation error: </w:t>
      </w:r>
      <w:r>
        <w:rPr>
          <w:i/>
          <w:sz w:val="28"/>
          <w:szCs w:val="28"/>
        </w:rPr>
        <w:t>2</w:t>
      </w:r>
      <w:r w:rsidRPr="00021D27">
        <w:rPr>
          <w:i/>
          <w:sz w:val="28"/>
          <w:szCs w:val="28"/>
        </w:rPr>
        <w:t>.</w:t>
      </w:r>
      <w:r>
        <w:rPr>
          <w:i/>
          <w:sz w:val="28"/>
          <w:szCs w:val="28"/>
        </w:rPr>
        <w:t>415</w:t>
      </w:r>
      <w:r>
        <w:rPr>
          <w:rFonts w:hint="cs"/>
          <w:i/>
          <w:sz w:val="28"/>
          <w:szCs w:val="28"/>
          <w:rtl/>
        </w:rPr>
        <w:t>.</w:t>
      </w:r>
      <w:r w:rsidR="00F50E81">
        <w:rPr>
          <w:i/>
          <w:sz w:val="28"/>
          <w:szCs w:val="28"/>
        </w:rPr>
        <w:t xml:space="preserve"> </w:t>
      </w:r>
      <w:r w:rsidR="00F50E81">
        <w:rPr>
          <w:i/>
          <w:sz w:val="28"/>
          <w:szCs w:val="28"/>
          <w:rtl/>
        </w:rPr>
        <w:br/>
      </w:r>
      <w:r w:rsidR="00F50E81">
        <w:rPr>
          <w:rFonts w:hint="cs"/>
          <w:i/>
          <w:sz w:val="28"/>
          <w:szCs w:val="28"/>
          <w:rtl/>
        </w:rPr>
        <w:lastRenderedPageBreak/>
        <w:t xml:space="preserve">גם ה </w:t>
      </w:r>
      <w:r w:rsidR="00F50E81">
        <w:rPr>
          <w:i/>
          <w:sz w:val="28"/>
          <w:szCs w:val="28"/>
        </w:rPr>
        <w:t>stitching</w:t>
      </w:r>
      <w:r w:rsidR="00F50E81">
        <w:rPr>
          <w:rFonts w:hint="cs"/>
          <w:i/>
          <w:sz w:val="28"/>
          <w:szCs w:val="28"/>
          <w:rtl/>
        </w:rPr>
        <w:t xml:space="preserve"> נראה יותר טוב אחרי התאמה עם </w:t>
      </w:r>
      <w:r w:rsidR="00F50E81">
        <w:rPr>
          <w:i/>
          <w:sz w:val="28"/>
          <w:szCs w:val="28"/>
        </w:rPr>
        <w:t>SIFT</w:t>
      </w:r>
      <w:r w:rsidR="00FA1E4D">
        <w:rPr>
          <w:rFonts w:hint="cs"/>
          <w:i/>
          <w:sz w:val="28"/>
          <w:szCs w:val="28"/>
          <w:rtl/>
        </w:rPr>
        <w:t xml:space="preserve"> וזה הגיוני שכן ההומוגרפיה יותר מדויקת</w:t>
      </w:r>
      <w:r w:rsidR="00E52B86">
        <w:rPr>
          <w:rFonts w:hint="cs"/>
          <w:i/>
          <w:sz w:val="28"/>
          <w:szCs w:val="28"/>
          <w:rtl/>
        </w:rPr>
        <w:t>.</w:t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t>בבחירה ידנית קיבלנו:</w:t>
      </w:r>
      <w:r w:rsidR="00E52B86">
        <w:rPr>
          <w:i/>
          <w:sz w:val="28"/>
          <w:szCs w:val="28"/>
          <w:rtl/>
        </w:rPr>
        <w:br/>
      </w:r>
      <w:r w:rsidR="00E52B86">
        <w:rPr>
          <w:i/>
          <w:noProof/>
          <w:sz w:val="28"/>
          <w:szCs w:val="28"/>
        </w:rPr>
        <w:drawing>
          <wp:inline distT="0" distB="0" distL="0" distR="0" wp14:anchorId="48D54C30" wp14:editId="25783BBA">
            <wp:extent cx="5274310" cy="2627630"/>
            <wp:effectExtent l="0" t="0" r="2540" b="1270"/>
            <wp:docPr id="23" name="Picture 23" descr="A picture containing text, sky, cit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, sky, city, outdoor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t xml:space="preserve">ובאמצעות </w:t>
      </w:r>
      <w:r w:rsidR="00E52B86">
        <w:rPr>
          <w:i/>
          <w:sz w:val="28"/>
          <w:szCs w:val="28"/>
        </w:rPr>
        <w:t>SIFT</w:t>
      </w:r>
      <w:r w:rsidR="00E52B86">
        <w:rPr>
          <w:rFonts w:hint="cs"/>
          <w:i/>
          <w:sz w:val="28"/>
          <w:szCs w:val="28"/>
          <w:rtl/>
        </w:rPr>
        <w:t>:</w:t>
      </w:r>
      <w:r w:rsidR="00E52B86">
        <w:rPr>
          <w:i/>
          <w:sz w:val="28"/>
          <w:szCs w:val="28"/>
          <w:rtl/>
        </w:rPr>
        <w:br/>
      </w:r>
      <w:r w:rsidR="00E52B86">
        <w:rPr>
          <w:i/>
          <w:noProof/>
          <w:sz w:val="28"/>
          <w:szCs w:val="28"/>
        </w:rPr>
        <w:drawing>
          <wp:inline distT="0" distB="0" distL="0" distR="0" wp14:anchorId="17CB397D" wp14:editId="253210CC">
            <wp:extent cx="5274310" cy="2573020"/>
            <wp:effectExtent l="0" t="0" r="2540" b="0"/>
            <wp:docPr id="24" name="Picture 24" descr="A picture containing sky, water, outdoor,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sky, water, outdoor, city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t xml:space="preserve">ניתן לראות שהחיבור בשפות הנחל יותר מדויק עם </w:t>
      </w:r>
      <w:r w:rsidR="00E52B86">
        <w:rPr>
          <w:i/>
          <w:sz w:val="28"/>
          <w:szCs w:val="28"/>
        </w:rPr>
        <w:t>SIFT</w:t>
      </w:r>
      <w:r w:rsidR="00E52B86">
        <w:rPr>
          <w:rFonts w:hint="cs"/>
          <w:i/>
          <w:sz w:val="28"/>
          <w:szCs w:val="28"/>
          <w:rtl/>
        </w:rPr>
        <w:t>.</w:t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t xml:space="preserve">בבחירה ידנית היתרון הוא שהאדם יודע לעשות את ההתאמה בצורה מדויקת לעומת </w:t>
      </w:r>
      <w:r w:rsidR="00E52B86">
        <w:rPr>
          <w:i/>
          <w:sz w:val="28"/>
          <w:szCs w:val="28"/>
        </w:rPr>
        <w:t>SIFT</w:t>
      </w:r>
      <w:r w:rsidR="00E52B86">
        <w:rPr>
          <w:rFonts w:hint="cs"/>
          <w:i/>
          <w:sz w:val="28"/>
          <w:szCs w:val="28"/>
          <w:rtl/>
        </w:rPr>
        <w:t xml:space="preserve"> שיכול למצוא </w:t>
      </w:r>
      <w:r w:rsidR="00E52B86">
        <w:rPr>
          <w:i/>
          <w:sz w:val="28"/>
          <w:szCs w:val="28"/>
        </w:rPr>
        <w:t>outliers</w:t>
      </w:r>
      <w:r w:rsidR="00E52B86">
        <w:rPr>
          <w:rFonts w:hint="cs"/>
          <w:i/>
          <w:sz w:val="28"/>
          <w:szCs w:val="28"/>
          <w:rtl/>
        </w:rPr>
        <w:t xml:space="preserve"> שיהרסו את ההתאמה לגמרי.</w:t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t xml:space="preserve">לעומת זאת, </w:t>
      </w:r>
      <w:r w:rsidR="00E52B86">
        <w:rPr>
          <w:i/>
          <w:sz w:val="28"/>
          <w:szCs w:val="28"/>
        </w:rPr>
        <w:t>SIFT</w:t>
      </w:r>
      <w:r w:rsidR="00E52B86">
        <w:rPr>
          <w:rFonts w:hint="cs"/>
          <w:i/>
          <w:sz w:val="28"/>
          <w:szCs w:val="28"/>
          <w:rtl/>
        </w:rPr>
        <w:t xml:space="preserve"> הוא תהליך אוטומטי שלא מצריך התערבות של מומחה שייתן את ההתאמות, ולכן עדיף</w:t>
      </w:r>
      <w:r w:rsidR="00E52B86">
        <w:rPr>
          <w:i/>
          <w:sz w:val="28"/>
          <w:szCs w:val="28"/>
        </w:rPr>
        <w:t xml:space="preserve"> </w:t>
      </w:r>
      <w:r w:rsidR="00E52B86">
        <w:rPr>
          <w:rFonts w:hint="cs"/>
          <w:i/>
          <w:sz w:val="28"/>
          <w:szCs w:val="28"/>
          <w:rtl/>
        </w:rPr>
        <w:t xml:space="preserve"> לשימוש באלגוריתמי </w:t>
      </w:r>
      <w:r w:rsidR="00E52B86">
        <w:rPr>
          <w:i/>
          <w:sz w:val="28"/>
          <w:szCs w:val="28"/>
        </w:rPr>
        <w:t>CV</w:t>
      </w:r>
      <w:r w:rsidR="00E52B86">
        <w:rPr>
          <w:rFonts w:hint="cs"/>
          <w:i/>
          <w:sz w:val="28"/>
          <w:szCs w:val="28"/>
          <w:rtl/>
        </w:rPr>
        <w:t xml:space="preserve"> ללא התערבות אדם (שזו מטרת </w:t>
      </w:r>
      <w:r w:rsidR="00E52B86">
        <w:rPr>
          <w:i/>
          <w:sz w:val="28"/>
          <w:szCs w:val="28"/>
        </w:rPr>
        <w:t>CV</w:t>
      </w:r>
      <w:r w:rsidR="00E52B86">
        <w:rPr>
          <w:rFonts w:hint="cs"/>
          <w:i/>
          <w:sz w:val="28"/>
          <w:szCs w:val="28"/>
          <w:rtl/>
        </w:rPr>
        <w:t>).</w:t>
      </w:r>
      <w:r w:rsidR="00E52B86">
        <w:rPr>
          <w:i/>
          <w:sz w:val="28"/>
          <w:szCs w:val="28"/>
        </w:rPr>
        <w:br/>
      </w:r>
      <w:r w:rsidR="00E52B86">
        <w:rPr>
          <w:rFonts w:hint="cs"/>
          <w:i/>
          <w:sz w:val="28"/>
          <w:szCs w:val="28"/>
          <w:rtl/>
        </w:rPr>
        <w:t xml:space="preserve">מימשנו פונקציה שעושה </w:t>
      </w:r>
      <w:r w:rsidR="00E52B86">
        <w:rPr>
          <w:i/>
          <w:sz w:val="28"/>
          <w:szCs w:val="28"/>
        </w:rPr>
        <w:t>panorama stitching</w:t>
      </w:r>
      <w:r w:rsidR="00E52B86">
        <w:rPr>
          <w:rFonts w:hint="cs"/>
          <w:i/>
          <w:sz w:val="28"/>
          <w:szCs w:val="28"/>
          <w:rtl/>
        </w:rPr>
        <w:t xml:space="preserve"> לרשימה של תמונות ע"י בחירת האמצעית כעוגן </w:t>
      </w:r>
      <w:r w:rsidR="00E52B86">
        <w:rPr>
          <w:i/>
          <w:sz w:val="28"/>
          <w:szCs w:val="28"/>
        </w:rPr>
        <w:t>(anchor)</w:t>
      </w:r>
      <w:r w:rsidR="00E52B86">
        <w:rPr>
          <w:rFonts w:hint="cs"/>
          <w:i/>
          <w:sz w:val="28"/>
          <w:szCs w:val="28"/>
          <w:rtl/>
        </w:rPr>
        <w:t xml:space="preserve"> וחישוב מטריצת </w:t>
      </w:r>
      <w:r w:rsidR="00E52B86">
        <w:rPr>
          <w:i/>
          <w:sz w:val="28"/>
          <w:szCs w:val="28"/>
        </w:rPr>
        <w:t>warp</w:t>
      </w:r>
      <w:r w:rsidR="00E52B86">
        <w:rPr>
          <w:rFonts w:hint="cs"/>
          <w:i/>
          <w:sz w:val="28"/>
          <w:szCs w:val="28"/>
          <w:rtl/>
        </w:rPr>
        <w:t xml:space="preserve"> בין כל צמד תמונות מהעוגן להתחלת הרשימה ומהעוגן לסוף הרשימה. בכל איטרציה מצרפים לפנורמה הכוללת את התמונה שעברה </w:t>
      </w:r>
      <w:r w:rsidR="00E52B86">
        <w:rPr>
          <w:i/>
          <w:sz w:val="28"/>
          <w:szCs w:val="28"/>
        </w:rPr>
        <w:t xml:space="preserve">warp </w:t>
      </w:r>
      <w:r w:rsidR="00E52B86">
        <w:rPr>
          <w:rFonts w:hint="cs"/>
          <w:i/>
          <w:sz w:val="28"/>
          <w:szCs w:val="28"/>
          <w:rtl/>
        </w:rPr>
        <w:t>.</w:t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lastRenderedPageBreak/>
        <w:t xml:space="preserve">בעזרת </w:t>
      </w:r>
      <w:r w:rsidR="00E52B86">
        <w:rPr>
          <w:i/>
          <w:sz w:val="28"/>
          <w:szCs w:val="28"/>
        </w:rPr>
        <w:t xml:space="preserve">SIFT </w:t>
      </w:r>
      <w:r w:rsidR="00E52B86">
        <w:rPr>
          <w:rFonts w:hint="cs"/>
          <w:i/>
          <w:sz w:val="28"/>
          <w:szCs w:val="28"/>
          <w:rtl/>
        </w:rPr>
        <w:t xml:space="preserve"> ו </w:t>
      </w:r>
      <w:r w:rsidR="00E52B86">
        <w:rPr>
          <w:i/>
          <w:sz w:val="28"/>
          <w:szCs w:val="28"/>
        </w:rPr>
        <w:t>KNN matcher</w:t>
      </w:r>
      <w:r w:rsidR="00E52B86">
        <w:rPr>
          <w:rFonts w:hint="cs"/>
          <w:i/>
          <w:sz w:val="28"/>
          <w:szCs w:val="28"/>
          <w:rtl/>
        </w:rPr>
        <w:t xml:space="preserve"> התקשנו למצוא התאמות ללא </w:t>
      </w:r>
      <w:r w:rsidR="00E52B86">
        <w:rPr>
          <w:i/>
          <w:sz w:val="28"/>
          <w:szCs w:val="28"/>
        </w:rPr>
        <w:t>outliers</w:t>
      </w:r>
      <w:r w:rsidR="00E52B86">
        <w:rPr>
          <w:rFonts w:hint="cs"/>
          <w:i/>
          <w:sz w:val="28"/>
          <w:szCs w:val="28"/>
          <w:rtl/>
        </w:rPr>
        <w:t xml:space="preserve"> במיוחד בתמונת הצל התחתונה של פנורמת החוף. </w:t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sz w:val="28"/>
          <w:szCs w:val="28"/>
          <w:rtl/>
        </w:rPr>
        <w:t xml:space="preserve">לאחר ששינינו את אלגוריתם ה </w:t>
      </w:r>
      <w:r w:rsidR="00E52B86">
        <w:rPr>
          <w:i/>
          <w:sz w:val="28"/>
          <w:szCs w:val="28"/>
        </w:rPr>
        <w:t>matching</w:t>
      </w:r>
      <w:r w:rsidR="00E52B86">
        <w:rPr>
          <w:rFonts w:hint="cs"/>
          <w:i/>
          <w:sz w:val="28"/>
          <w:szCs w:val="28"/>
          <w:rtl/>
        </w:rPr>
        <w:t xml:space="preserve"> ל </w:t>
      </w:r>
      <w:r w:rsidR="00E52B86">
        <w:rPr>
          <w:i/>
          <w:sz w:val="28"/>
          <w:szCs w:val="28"/>
        </w:rPr>
        <w:t>bf.match</w:t>
      </w:r>
      <w:r w:rsidR="00E52B86">
        <w:rPr>
          <w:rFonts w:hint="cs"/>
          <w:i/>
          <w:sz w:val="28"/>
          <w:szCs w:val="28"/>
          <w:rtl/>
        </w:rPr>
        <w:t xml:space="preserve"> (במקום </w:t>
      </w:r>
      <w:r w:rsidR="00E52B86">
        <w:rPr>
          <w:i/>
          <w:sz w:val="28"/>
          <w:szCs w:val="28"/>
        </w:rPr>
        <w:t>bf.knnMatch</w:t>
      </w:r>
      <w:r w:rsidR="00E52B86">
        <w:rPr>
          <w:rFonts w:hint="cs"/>
          <w:i/>
          <w:sz w:val="28"/>
          <w:szCs w:val="28"/>
          <w:rtl/>
        </w:rPr>
        <w:t xml:space="preserve">) והורדנו את מספר הנקודות (אחרת ה </w:t>
      </w:r>
      <w:r w:rsidR="00E52B86">
        <w:rPr>
          <w:i/>
          <w:sz w:val="28"/>
          <w:szCs w:val="28"/>
        </w:rPr>
        <w:t>outliers</w:t>
      </w:r>
      <w:r w:rsidR="00E52B86">
        <w:rPr>
          <w:rFonts w:hint="cs"/>
          <w:i/>
          <w:sz w:val="28"/>
          <w:szCs w:val="28"/>
          <w:rtl/>
        </w:rPr>
        <w:t xml:space="preserve"> הרסו) קיבלנו פנורמה טובה:</w:t>
      </w:r>
      <w:r w:rsidR="00E52B86">
        <w:rPr>
          <w:i/>
          <w:sz w:val="28"/>
          <w:szCs w:val="28"/>
          <w:rtl/>
        </w:rPr>
        <w:br/>
      </w:r>
      <w:r w:rsidR="00E52B86">
        <w:rPr>
          <w:rFonts w:hint="cs"/>
          <w:i/>
          <w:noProof/>
          <w:sz w:val="28"/>
          <w:szCs w:val="28"/>
          <w:rtl/>
          <w:lang w:val="he-IL"/>
        </w:rPr>
        <w:drawing>
          <wp:inline distT="0" distB="0" distL="0" distR="0" wp14:anchorId="4AD21A56" wp14:editId="418B307C">
            <wp:extent cx="5274310" cy="270827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2B86">
        <w:rPr>
          <w:rFonts w:hint="cs"/>
          <w:i/>
          <w:sz w:val="28"/>
          <w:szCs w:val="28"/>
          <w:rtl/>
        </w:rPr>
        <w:t xml:space="preserve"> </w:t>
      </w:r>
      <w:r w:rsidR="00E52B86">
        <w:rPr>
          <w:i/>
          <w:sz w:val="28"/>
          <w:szCs w:val="28"/>
        </w:rPr>
        <w:br/>
      </w:r>
    </w:p>
    <w:p w14:paraId="4CECD0D1" w14:textId="77777777" w:rsidR="00E52B86" w:rsidRDefault="00E52B86">
      <w:pPr>
        <w:bidi w:val="0"/>
        <w:rPr>
          <w:i/>
          <w:sz w:val="28"/>
          <w:szCs w:val="28"/>
        </w:rPr>
      </w:pPr>
      <w:r>
        <w:rPr>
          <w:i/>
          <w:sz w:val="28"/>
          <w:szCs w:val="28"/>
        </w:rPr>
        <w:br w:type="page"/>
      </w:r>
    </w:p>
    <w:p w14:paraId="16B99737" w14:textId="77777777" w:rsidR="00E52B86" w:rsidRDefault="00E52B86" w:rsidP="00E52B86">
      <w:pPr>
        <w:pStyle w:val="ListParagrap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הפנורמה של תמונת החוף עם </w:t>
      </w:r>
      <w:r>
        <w:rPr>
          <w:i/>
          <w:sz w:val="28"/>
          <w:szCs w:val="28"/>
        </w:rPr>
        <w:t>SIFT</w:t>
      </w:r>
      <w:r>
        <w:rPr>
          <w:rFonts w:hint="cs"/>
          <w:i/>
          <w:sz w:val="28"/>
          <w:szCs w:val="28"/>
          <w:rtl/>
        </w:rPr>
        <w:t>:</w:t>
      </w:r>
      <w:r>
        <w:rPr>
          <w:i/>
          <w:sz w:val="28"/>
          <w:szCs w:val="28"/>
        </w:rPr>
        <w:br/>
      </w:r>
      <w:r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4C3DCB29" wp14:editId="54C5A495">
            <wp:extent cx="4328105" cy="622015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201" cy="6224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</w:p>
    <w:p w14:paraId="120E9D8D" w14:textId="77777777" w:rsidR="00E52B86" w:rsidRDefault="00E52B86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4AC6FF6D" w14:textId="38297DE7" w:rsidR="00E52B86" w:rsidRDefault="00E52B86" w:rsidP="00E52B86">
      <w:pPr>
        <w:pStyle w:val="ListParagrap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הפנורמה של הארמון בעזרת </w:t>
      </w:r>
      <w:r>
        <w:rPr>
          <w:i/>
          <w:sz w:val="28"/>
          <w:szCs w:val="28"/>
        </w:rPr>
        <w:t>SIFT</w:t>
      </w:r>
      <w:r>
        <w:rPr>
          <w:rFonts w:hint="cs"/>
          <w:i/>
          <w:sz w:val="28"/>
          <w:szCs w:val="28"/>
          <w:rtl/>
        </w:rPr>
        <w:t>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2ACFC63C" wp14:editId="6E2234B7">
            <wp:extent cx="5274310" cy="1762760"/>
            <wp:effectExtent l="0" t="0" r="2540" b="8890"/>
            <wp:docPr id="25" name="Picture 25" descr="A picture containing sky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sky, building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</w:p>
    <w:p w14:paraId="239E0A16" w14:textId="17E25451" w:rsidR="00E52B86" w:rsidRDefault="00E52B86" w:rsidP="00E52B86">
      <w:pPr>
        <w:pStyle w:val="ListParagraph"/>
        <w:numPr>
          <w:ilvl w:val="0"/>
          <w:numId w:val="9"/>
        </w:numPr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לאחר סינון של נקודות התאמה באמצעות </w:t>
      </w:r>
      <w:r>
        <w:rPr>
          <w:i/>
          <w:sz w:val="28"/>
          <w:szCs w:val="28"/>
        </w:rPr>
        <w:t>RANSAC</w:t>
      </w:r>
      <w:r>
        <w:rPr>
          <w:rFonts w:hint="cs"/>
          <w:i/>
          <w:sz w:val="28"/>
          <w:szCs w:val="28"/>
          <w:rtl/>
        </w:rPr>
        <w:t xml:space="preserve"> קיבלנו תוצאות הרבה יותר טובות ויכולנו לתת יותר נקודות ש </w:t>
      </w:r>
      <w:r>
        <w:rPr>
          <w:i/>
          <w:sz w:val="28"/>
          <w:szCs w:val="28"/>
        </w:rPr>
        <w:t>SIFT</w:t>
      </w:r>
      <w:r>
        <w:rPr>
          <w:rFonts w:hint="cs"/>
          <w:i/>
          <w:sz w:val="28"/>
          <w:szCs w:val="28"/>
          <w:rtl/>
        </w:rPr>
        <w:t xml:space="preserve"> יימצא שכן לאחר מכן אנו יודעים ש </w:t>
      </w:r>
      <w:r>
        <w:rPr>
          <w:i/>
          <w:sz w:val="28"/>
          <w:szCs w:val="28"/>
        </w:rPr>
        <w:t xml:space="preserve">RANSAC </w:t>
      </w:r>
      <w:r>
        <w:rPr>
          <w:rFonts w:hint="cs"/>
          <w:i/>
          <w:sz w:val="28"/>
          <w:szCs w:val="28"/>
          <w:rtl/>
        </w:rPr>
        <w:t xml:space="preserve"> יסננן בצורה טובה וישאיר רק את ההתאמות שייתנו את ההומוגרפיה עם השגיאה הקטנה ביותר (מכלילה כמה שיותר </w:t>
      </w:r>
      <w:r>
        <w:rPr>
          <w:i/>
          <w:sz w:val="28"/>
          <w:szCs w:val="28"/>
        </w:rPr>
        <w:t>inliers</w:t>
      </w:r>
      <w:r>
        <w:rPr>
          <w:rFonts w:hint="cs"/>
          <w:i/>
          <w:sz w:val="28"/>
          <w:szCs w:val="28"/>
          <w:rtl/>
        </w:rPr>
        <w:t>).</w:t>
      </w:r>
      <w:r>
        <w:rPr>
          <w:i/>
          <w:sz w:val="28"/>
          <w:szCs w:val="28"/>
          <w:rtl/>
        </w:rPr>
        <w:br/>
      </w:r>
    </w:p>
    <w:p w14:paraId="5294F35C" w14:textId="77777777" w:rsidR="00E52B86" w:rsidRDefault="00E52B86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65F431CC" w14:textId="6F6F24CA" w:rsidR="00E52B86" w:rsidRDefault="00E52B86" w:rsidP="00E52B86">
      <w:pPr>
        <w:rPr>
          <w:i/>
          <w:sz w:val="28"/>
          <w:szCs w:val="28"/>
          <w:rtl/>
        </w:rPr>
      </w:pPr>
      <w:r w:rsidRPr="00E52B86">
        <w:rPr>
          <w:rFonts w:hint="cs"/>
          <w:i/>
          <w:sz w:val="28"/>
          <w:szCs w:val="28"/>
          <w:rtl/>
        </w:rPr>
        <w:lastRenderedPageBreak/>
        <w:t xml:space="preserve">תמונת הפנורמה בחוף עם </w:t>
      </w:r>
      <w:r w:rsidRPr="00E52B86">
        <w:rPr>
          <w:i/>
          <w:sz w:val="28"/>
          <w:szCs w:val="28"/>
        </w:rPr>
        <w:t>SIFT + RANSAC</w:t>
      </w:r>
      <w:r w:rsidRPr="00E52B86">
        <w:rPr>
          <w:rFonts w:hint="cs"/>
          <w:i/>
          <w:sz w:val="28"/>
          <w:szCs w:val="28"/>
          <w:rtl/>
        </w:rPr>
        <w:t xml:space="preserve"> </w:t>
      </w:r>
      <w:r>
        <w:rPr>
          <w:i/>
          <w:sz w:val="28"/>
          <w:szCs w:val="28"/>
        </w:rPr>
        <w:t>.</w:t>
      </w:r>
      <w:r>
        <w:rPr>
          <w:rFonts w:hint="cs"/>
          <w:i/>
          <w:sz w:val="28"/>
          <w:szCs w:val="28"/>
          <w:rtl/>
        </w:rPr>
        <w:t xml:space="preserve"> ניתן לראות שההתאמה והתפירה יותר טובים. החלק העליון יותר ישר ביחס לגבולות התמונה:</w:t>
      </w:r>
      <w:r w:rsidRPr="00E52B86">
        <w:rPr>
          <w:i/>
          <w:sz w:val="28"/>
          <w:szCs w:val="28"/>
          <w:rtl/>
        </w:rPr>
        <w:br/>
      </w:r>
      <w:r>
        <w:rPr>
          <w:rFonts w:hint="cs"/>
          <w:noProof/>
          <w:rtl/>
          <w:lang w:val="he-IL"/>
        </w:rPr>
        <w:drawing>
          <wp:inline distT="0" distB="0" distL="0" distR="0" wp14:anchorId="53D36A1E" wp14:editId="0F551513">
            <wp:extent cx="4663799" cy="7966871"/>
            <wp:effectExtent l="0" t="0" r="3810" b="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6611" cy="7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35252" w14:textId="0962D1C6" w:rsidR="00E52B86" w:rsidRDefault="00E52B86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46D2E01E" w14:textId="578B095B" w:rsidR="002B5E6C" w:rsidRDefault="00E52B86" w:rsidP="002B5E6C">
      <w:pPr>
        <w:rPr>
          <w:i/>
          <w:noProof/>
          <w:sz w:val="28"/>
          <w:szCs w:val="28"/>
          <w:rtl/>
          <w:lang w:val="he-IL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תמונת הארמון אחרי </w:t>
      </w:r>
      <w:r>
        <w:rPr>
          <w:i/>
          <w:sz w:val="28"/>
          <w:szCs w:val="28"/>
        </w:rPr>
        <w:t>SIFT+RANSAC</w:t>
      </w:r>
      <w:r>
        <w:rPr>
          <w:rFonts w:hint="cs"/>
          <w:i/>
          <w:sz w:val="28"/>
          <w:szCs w:val="28"/>
          <w:rtl/>
        </w:rPr>
        <w:t>: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noProof/>
          <w:sz w:val="28"/>
          <w:szCs w:val="28"/>
          <w:rtl/>
          <w:lang w:val="he-IL"/>
        </w:rPr>
        <w:drawing>
          <wp:inline distT="0" distB="0" distL="0" distR="0" wp14:anchorId="15AC25CA" wp14:editId="4E555364">
            <wp:extent cx="5274310" cy="1676400"/>
            <wp:effectExtent l="0" t="0" r="2540" b="0"/>
            <wp:docPr id="27" name="Picture 27" descr="A picture containing building, place of worship, cast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building, place of worship, castle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דוגמא טובה לשיפור הביצועים ומציאת ההתאמות הטובות ביותר באמצעות </w:t>
      </w:r>
      <w:r>
        <w:rPr>
          <w:i/>
          <w:sz w:val="28"/>
          <w:szCs w:val="28"/>
        </w:rPr>
        <w:t>RANSAC</w:t>
      </w:r>
      <w:r>
        <w:rPr>
          <w:rFonts w:hint="cs"/>
          <w:i/>
          <w:sz w:val="28"/>
          <w:szCs w:val="28"/>
          <w:rtl/>
        </w:rPr>
        <w:t xml:space="preserve"> ניתן לראות במיוחד בתמונה מתרגיל </w:t>
      </w:r>
      <w:r>
        <w:rPr>
          <w:i/>
          <w:sz w:val="28"/>
          <w:szCs w:val="28"/>
        </w:rPr>
        <w:t>2</w:t>
      </w:r>
      <w:r>
        <w:rPr>
          <w:rFonts w:hint="cs"/>
          <w:i/>
          <w:sz w:val="28"/>
          <w:szCs w:val="28"/>
          <w:rtl/>
        </w:rPr>
        <w:t xml:space="preserve"> שבה יש הרבה </w:t>
      </w:r>
      <w:r>
        <w:rPr>
          <w:i/>
          <w:sz w:val="28"/>
          <w:szCs w:val="28"/>
        </w:rPr>
        <w:t>outliers</w:t>
      </w:r>
      <w:r>
        <w:rPr>
          <w:rFonts w:hint="cs"/>
          <w:i/>
          <w:sz w:val="28"/>
          <w:szCs w:val="28"/>
          <w:rtl/>
        </w:rPr>
        <w:t xml:space="preserve"> שמסוננים בצורה טובה באמצעות </w:t>
      </w:r>
      <w:r>
        <w:rPr>
          <w:i/>
          <w:sz w:val="28"/>
          <w:szCs w:val="28"/>
        </w:rPr>
        <w:t>RANSAC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פני </w:t>
      </w:r>
      <w:r>
        <w:rPr>
          <w:i/>
          <w:sz w:val="28"/>
          <w:szCs w:val="28"/>
        </w:rPr>
        <w:t>RANSAC</w:t>
      </w:r>
      <w:r>
        <w:rPr>
          <w:rFonts w:hint="cs"/>
          <w:i/>
          <w:sz w:val="28"/>
          <w:szCs w:val="28"/>
          <w:rtl/>
        </w:rPr>
        <w:t>: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noProof/>
          <w:sz w:val="28"/>
          <w:szCs w:val="28"/>
          <w:rtl/>
          <w:lang w:val="he-IL"/>
        </w:rPr>
        <w:drawing>
          <wp:inline distT="0" distB="0" distL="0" distR="0" wp14:anchorId="3F161990" wp14:editId="590DDE00">
            <wp:extent cx="6304146" cy="2747313"/>
            <wp:effectExtent l="0" t="0" r="1905" b="0"/>
            <wp:docPr id="28" name="Picture 28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letter&#10;&#10;Description automatically generated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13" t="18073" r="9999" b="16639"/>
                    <a:stretch/>
                  </pic:blipFill>
                  <pic:spPr bwMode="auto">
                    <a:xfrm>
                      <a:off x="0" y="0"/>
                      <a:ext cx="6334866" cy="276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>ואחרי</w:t>
      </w:r>
      <w:r w:rsidR="002B5E6C">
        <w:rPr>
          <w:rFonts w:hint="cs"/>
          <w:i/>
          <w:sz w:val="28"/>
          <w:szCs w:val="28"/>
          <w:rtl/>
        </w:rPr>
        <w:t xml:space="preserve"> (ממש רואים שה </w:t>
      </w:r>
      <w:r w:rsidR="002B5E6C">
        <w:rPr>
          <w:i/>
          <w:sz w:val="28"/>
          <w:szCs w:val="28"/>
        </w:rPr>
        <w:t>outlier</w:t>
      </w:r>
      <w:r w:rsidR="002B5E6C">
        <w:rPr>
          <w:rFonts w:hint="cs"/>
          <w:i/>
          <w:sz w:val="28"/>
          <w:szCs w:val="28"/>
          <w:rtl/>
        </w:rPr>
        <w:t xml:space="preserve"> לכיסא והצל על הקיר סוננו)</w:t>
      </w:r>
      <w:r>
        <w:rPr>
          <w:rFonts w:hint="cs"/>
          <w:i/>
          <w:sz w:val="28"/>
          <w:szCs w:val="28"/>
          <w:rtl/>
        </w:rPr>
        <w:t>:</w:t>
      </w:r>
    </w:p>
    <w:p w14:paraId="2F1661B0" w14:textId="1D725927" w:rsidR="00E52B86" w:rsidRPr="00E52B86" w:rsidRDefault="00E52B86" w:rsidP="00E52B86">
      <w:pPr>
        <w:rPr>
          <w:rFonts w:hint="cs"/>
          <w:i/>
          <w:sz w:val="28"/>
          <w:szCs w:val="28"/>
          <w:rtl/>
        </w:rPr>
      </w:pPr>
      <w:r>
        <w:rPr>
          <w:rFonts w:hint="cs"/>
          <w:i/>
          <w:noProof/>
          <w:sz w:val="28"/>
          <w:szCs w:val="28"/>
          <w:rtl/>
          <w:lang w:val="he-IL"/>
        </w:rPr>
        <w:drawing>
          <wp:inline distT="0" distB="0" distL="0" distR="0" wp14:anchorId="429F2E7C" wp14:editId="426CA334">
            <wp:extent cx="6318885" cy="2771140"/>
            <wp:effectExtent l="0" t="0" r="5715" b="0"/>
            <wp:docPr id="29" name="Picture 29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letter&#10;&#10;Description automatically generated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15" t="17782" r="10150" b="16639"/>
                    <a:stretch/>
                  </pic:blipFill>
                  <pic:spPr bwMode="auto">
                    <a:xfrm>
                      <a:off x="0" y="0"/>
                      <a:ext cx="6369338" cy="27932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A4E42" w14:textId="39624F7C" w:rsidR="00E52B86" w:rsidRDefault="00E52B86" w:rsidP="00E52B86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>תמונת פנורמה מהחוף של חיפה (3 תמונות)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</w:rPr>
        <w:drawing>
          <wp:inline distT="0" distB="0" distL="0" distR="0" wp14:anchorId="0B902902" wp14:editId="025A5FED">
            <wp:extent cx="5274310" cy="2433320"/>
            <wp:effectExtent l="0" t="0" r="2540" b="5080"/>
            <wp:docPr id="30" name="Picture 30" descr="A picture containing text, sky, nature, clou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sky, nature, cloud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BA3D1" w14:textId="13920BD4" w:rsidR="006A021B" w:rsidRDefault="00E52B86" w:rsidP="00E52B86">
      <w:pPr>
        <w:pStyle w:val="ListParagraph"/>
        <w:rPr>
          <w:i/>
          <w:sz w:val="28"/>
          <w:szCs w:val="28"/>
        </w:rPr>
      </w:pPr>
      <w:r>
        <w:rPr>
          <w:i/>
          <w:sz w:val="28"/>
          <w:szCs w:val="28"/>
          <w:rtl/>
        </w:rPr>
        <w:br/>
      </w:r>
    </w:p>
    <w:p w14:paraId="64DC898C" w14:textId="77777777" w:rsidR="006A021B" w:rsidRDefault="006A021B">
      <w:pPr>
        <w:bidi w:val="0"/>
        <w:rPr>
          <w:i/>
          <w:sz w:val="28"/>
          <w:szCs w:val="28"/>
        </w:rPr>
      </w:pPr>
      <w:r>
        <w:rPr>
          <w:i/>
          <w:sz w:val="28"/>
          <w:szCs w:val="28"/>
        </w:rPr>
        <w:br w:type="page"/>
      </w:r>
    </w:p>
    <w:p w14:paraId="7B95AF46" w14:textId="374966AA" w:rsidR="006A021B" w:rsidRPr="00CF7264" w:rsidRDefault="006A021B" w:rsidP="006A021B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 xml:space="preserve">פרק </w:t>
      </w:r>
      <w:r>
        <w:rPr>
          <w:rFonts w:hint="cs"/>
          <w:sz w:val="28"/>
          <w:szCs w:val="28"/>
          <w:u w:val="single"/>
          <w:rtl/>
        </w:rPr>
        <w:t>2</w:t>
      </w:r>
      <w:r w:rsidRPr="00CF7264">
        <w:rPr>
          <w:rFonts w:hint="cs"/>
          <w:sz w:val="28"/>
          <w:szCs w:val="28"/>
          <w:u w:val="single"/>
          <w:rtl/>
        </w:rPr>
        <w:t>:</w:t>
      </w:r>
    </w:p>
    <w:p w14:paraId="6ECF0200" w14:textId="77777777" w:rsidR="006A021B" w:rsidRDefault="006A021B" w:rsidP="006A021B">
      <w:pPr>
        <w:pStyle w:val="ListParagraph"/>
        <w:numPr>
          <w:ilvl w:val="0"/>
          <w:numId w:val="15"/>
        </w:numPr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קחנו את התמונה הבאה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</w:rPr>
        <w:drawing>
          <wp:inline distT="0" distB="0" distL="0" distR="0" wp14:anchorId="4F83CFF8" wp14:editId="60AB8180">
            <wp:extent cx="3386455" cy="4500438"/>
            <wp:effectExtent l="0" t="0" r="4445" b="0"/>
            <wp:docPr id="31" name="Picture 31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, businesscard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027" cy="451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אחרי </w:t>
      </w:r>
      <w:r>
        <w:rPr>
          <w:i/>
          <w:sz w:val="28"/>
          <w:szCs w:val="28"/>
        </w:rPr>
        <w:t xml:space="preserve">downscaling </w:t>
      </w:r>
      <w:r>
        <w:rPr>
          <w:rFonts w:hint="cs"/>
          <w:i/>
          <w:sz w:val="28"/>
          <w:szCs w:val="28"/>
          <w:rtl/>
        </w:rPr>
        <w:t xml:space="preserve"> ב 2 בכל מימד (להאצת חישובים), באמצעות </w:t>
      </w:r>
      <w:r>
        <w:rPr>
          <w:i/>
          <w:sz w:val="28"/>
          <w:szCs w:val="28"/>
        </w:rPr>
        <w:t>manual selection</w:t>
      </w:r>
      <w:r>
        <w:rPr>
          <w:rFonts w:hint="cs"/>
          <w:i/>
          <w:sz w:val="28"/>
          <w:szCs w:val="28"/>
          <w:rtl/>
        </w:rPr>
        <w:t xml:space="preserve"> של נקודות הפינות של הספר והתאמתם לנקודות מטרה</w:t>
      </w:r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בגודל תמונה סביר חישבנו את מטריצת ההומוגרפיה ועשינו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* ה </w:t>
      </w:r>
      <w:r>
        <w:rPr>
          <w:i/>
          <w:sz w:val="28"/>
          <w:szCs w:val="28"/>
        </w:rPr>
        <w:t>aspect ratio</w:t>
      </w:r>
      <w:r>
        <w:rPr>
          <w:rFonts w:hint="cs"/>
          <w:i/>
          <w:sz w:val="28"/>
          <w:szCs w:val="28"/>
          <w:rtl/>
        </w:rPr>
        <w:t xml:space="preserve"> של הספר לא ממש נשמר לפי איך שהוא אמור להיות במציאות אבל עדיין החישבנו את ההומוגרפיה לתמונה בגדלים</w:t>
      </w:r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סבירים ותמונת הרפרנס יצאה בסדר. 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* עשינו גם </w:t>
      </w:r>
      <w:r>
        <w:rPr>
          <w:i/>
          <w:sz w:val="28"/>
          <w:szCs w:val="28"/>
        </w:rPr>
        <w:t xml:space="preserve">crop </w:t>
      </w:r>
      <w:r>
        <w:rPr>
          <w:rFonts w:hint="cs"/>
          <w:i/>
          <w:sz w:val="28"/>
          <w:szCs w:val="28"/>
          <w:rtl/>
        </w:rPr>
        <w:t xml:space="preserve"> לתמונה לפני ה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 xml:space="preserve"> (לפי הנקודות שניתנו) בכדי לחסוך פעולות אינטרפולציה ב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</w:p>
    <w:p w14:paraId="2D29CD29" w14:textId="77777777" w:rsidR="006A021B" w:rsidRDefault="006A021B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0972C8E7" w14:textId="450FA1BA" w:rsidR="00E52B86" w:rsidRDefault="006A021B" w:rsidP="006A021B">
      <w:pPr>
        <w:pStyle w:val="ListParagrap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אחרי </w:t>
      </w:r>
      <w:r>
        <w:rPr>
          <w:i/>
          <w:sz w:val="28"/>
          <w:szCs w:val="28"/>
        </w:rPr>
        <w:t>crop</w:t>
      </w:r>
      <w:r>
        <w:rPr>
          <w:rFonts w:hint="cs"/>
          <w:i/>
          <w:sz w:val="28"/>
          <w:szCs w:val="28"/>
          <w:rtl/>
        </w:rPr>
        <w:t xml:space="preserve"> קיבלנו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2215B099" wp14:editId="6C80C530">
            <wp:extent cx="4238625" cy="3609975"/>
            <wp:effectExtent l="0" t="0" r="9525" b="9525"/>
            <wp:docPr id="32" name="Picture 32" descr="A picture containing text, picture frame, envelope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, picture frame, envelope, businesscard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ואחרי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 xml:space="preserve"> קיבלנו את תמונות הרפרנס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7780472C" wp14:editId="4C568D48">
            <wp:extent cx="3196494" cy="4340561"/>
            <wp:effectExtent l="0" t="0" r="4445" b="3175"/>
            <wp:docPr id="33" name="Picture 33" descr="A picture containing text, sign, picture fr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, sign, picture frame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872" cy="4373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</w:p>
    <w:p w14:paraId="66B2B7EA" w14:textId="77777777" w:rsidR="002B5E6C" w:rsidRDefault="006A021B" w:rsidP="006A021B">
      <w:pPr>
        <w:pStyle w:val="ListParagraph"/>
        <w:numPr>
          <w:ilvl w:val="0"/>
          <w:numId w:val="15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>תמונת הסצנה שיצרנו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</w:rPr>
        <w:drawing>
          <wp:inline distT="0" distB="0" distL="0" distR="0" wp14:anchorId="2248C27F" wp14:editId="4A47BD29">
            <wp:extent cx="5274310" cy="2966720"/>
            <wp:effectExtent l="0" t="0" r="2540" b="5080"/>
            <wp:docPr id="34" name="Picture 34" descr="A picture containing text, bed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, bedroom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מצאנו את ההומוגרפיה בין תמונת הרפרנס לתמונה בסצנה באמצעות </w:t>
      </w:r>
      <w:r>
        <w:rPr>
          <w:i/>
          <w:sz w:val="28"/>
          <w:szCs w:val="28"/>
        </w:rPr>
        <w:t>SIFT+RANSAC</w:t>
      </w:r>
      <w:r>
        <w:rPr>
          <w:rFonts w:hint="cs"/>
          <w:i/>
          <w:sz w:val="28"/>
          <w:szCs w:val="28"/>
          <w:rtl/>
        </w:rPr>
        <w:t>:</w:t>
      </w:r>
      <w:r>
        <w:rPr>
          <w:i/>
          <w:sz w:val="28"/>
          <w:szCs w:val="28"/>
          <w:rtl/>
        </w:rPr>
        <w:br/>
      </w:r>
    </w:p>
    <w:p w14:paraId="64CEF592" w14:textId="6C6E835F" w:rsidR="006A021B" w:rsidRDefault="006A021B" w:rsidP="002B5E6C">
      <w:pPr>
        <w:pStyle w:val="ListParagraph"/>
        <w:rPr>
          <w:i/>
          <w:sz w:val="28"/>
          <w:szCs w:val="28"/>
          <w:rtl/>
        </w:rPr>
      </w:pPr>
      <w:r>
        <w:rPr>
          <w:i/>
          <w:noProof/>
          <w:sz w:val="28"/>
          <w:szCs w:val="28"/>
        </w:rPr>
        <w:drawing>
          <wp:inline distT="0" distB="0" distL="0" distR="0" wp14:anchorId="7A42CCD3" wp14:editId="5865B7B7">
            <wp:extent cx="5561333" cy="2472856"/>
            <wp:effectExtent l="0" t="0" r="1270" b="3810"/>
            <wp:docPr id="35" name="Picture 35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letter&#10;&#10;Description automatically generated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64" t="16909" r="10000" b="16347"/>
                    <a:stretch/>
                  </pic:blipFill>
                  <pic:spPr bwMode="auto">
                    <a:xfrm>
                      <a:off x="0" y="0"/>
                      <a:ext cx="5593054" cy="2486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F7A82C" w14:textId="77777777" w:rsidR="006A021B" w:rsidRDefault="006A021B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79439358" w14:textId="77777777" w:rsidR="006A021B" w:rsidRDefault="006A021B" w:rsidP="006A021B">
      <w:pPr>
        <w:pStyle w:val="ListParagrap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ביצענו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 xml:space="preserve"> לתמונת ה </w:t>
      </w:r>
      <w:r>
        <w:rPr>
          <w:i/>
          <w:sz w:val="28"/>
          <w:szCs w:val="28"/>
        </w:rPr>
        <w:t>input</w:t>
      </w:r>
      <w:r>
        <w:rPr>
          <w:rFonts w:hint="cs"/>
          <w:i/>
          <w:sz w:val="28"/>
          <w:szCs w:val="28"/>
          <w:rtl/>
        </w:rPr>
        <w:t>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</w:rPr>
        <w:drawing>
          <wp:inline distT="0" distB="0" distL="0" distR="0" wp14:anchorId="0765836D" wp14:editId="5C6F9176">
            <wp:extent cx="2761698" cy="3555029"/>
            <wp:effectExtent l="0" t="0" r="635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170" cy="3562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noProof/>
          <w:sz w:val="28"/>
          <w:szCs w:val="28"/>
        </w:rPr>
        <w:drawing>
          <wp:inline distT="0" distB="0" distL="0" distR="0" wp14:anchorId="5EF82487" wp14:editId="69E13213">
            <wp:extent cx="3473760" cy="3808675"/>
            <wp:effectExtent l="0" t="0" r="0" b="1905"/>
            <wp:docPr id="37" name="Picture 3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websit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209" cy="384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</w:p>
    <w:p w14:paraId="1C71CE90" w14:textId="77777777" w:rsidR="006A021B" w:rsidRDefault="006A021B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7F6853AB" w14:textId="67D64181" w:rsidR="006A021B" w:rsidRPr="006A021B" w:rsidRDefault="006A021B" w:rsidP="006A021B">
      <w:pPr>
        <w:pStyle w:val="ListParagrap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>ולאחר מכן תפירה לתוך התמונה באמצעות הפונקציות שמימשנו לתפירה לפי המיפוי של הפינות. הפינות של תמונת הרקע הם פשוט לפי גודל תמונת הרקע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</w:rPr>
        <w:drawing>
          <wp:inline distT="0" distB="0" distL="0" distR="0" wp14:anchorId="40313338" wp14:editId="24B2659B">
            <wp:extent cx="5274310" cy="2966720"/>
            <wp:effectExtent l="0" t="0" r="2540" b="5080"/>
            <wp:docPr id="38" name="Picture 38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calendar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>עוד שתי תמונות:</w:t>
      </w:r>
      <w:r>
        <w:rPr>
          <w:i/>
          <w:sz w:val="28"/>
          <w:szCs w:val="28"/>
          <w:rtl/>
        </w:rPr>
        <w:br/>
      </w:r>
      <w:r>
        <w:rPr>
          <w:i/>
          <w:noProof/>
          <w:sz w:val="28"/>
          <w:szCs w:val="28"/>
        </w:rPr>
        <w:drawing>
          <wp:inline distT="0" distB="0" distL="0" distR="0" wp14:anchorId="5D5CCA98" wp14:editId="7E054A43">
            <wp:extent cx="5274310" cy="2966720"/>
            <wp:effectExtent l="0" t="0" r="2540" b="5080"/>
            <wp:docPr id="40" name="Picture 4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, letter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noProof/>
          <w:sz w:val="28"/>
          <w:szCs w:val="28"/>
        </w:rPr>
        <w:lastRenderedPageBreak/>
        <w:drawing>
          <wp:inline distT="0" distB="0" distL="0" distR="0" wp14:anchorId="3AAF95C8" wp14:editId="5E6AA3CA">
            <wp:extent cx="5274310" cy="296672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</w:p>
    <w:sectPr w:rsidR="006A021B" w:rsidRPr="006A021B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4DB83" w14:textId="77777777" w:rsidR="00EA7CCF" w:rsidRDefault="00EA7CCF" w:rsidP="00EA7CCF">
      <w:pPr>
        <w:spacing w:after="0" w:line="240" w:lineRule="auto"/>
      </w:pPr>
      <w:r>
        <w:separator/>
      </w:r>
    </w:p>
  </w:endnote>
  <w:endnote w:type="continuationSeparator" w:id="0">
    <w:p w14:paraId="77873592" w14:textId="77777777" w:rsidR="00EA7CCF" w:rsidRDefault="00EA7CCF" w:rsidP="00EA7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AD74A" w14:textId="77777777" w:rsidR="00EA7CCF" w:rsidRDefault="00EA7CCF" w:rsidP="00EA7CCF">
      <w:pPr>
        <w:spacing w:after="0" w:line="240" w:lineRule="auto"/>
      </w:pPr>
      <w:r>
        <w:separator/>
      </w:r>
    </w:p>
  </w:footnote>
  <w:footnote w:type="continuationSeparator" w:id="0">
    <w:p w14:paraId="425C0E3D" w14:textId="77777777" w:rsidR="00EA7CCF" w:rsidRDefault="00EA7CCF" w:rsidP="00EA7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D589D"/>
    <w:multiLevelType w:val="hybridMultilevel"/>
    <w:tmpl w:val="201AE4F0"/>
    <w:lvl w:ilvl="0" w:tplc="DEF860D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4AB6"/>
    <w:multiLevelType w:val="hybridMultilevel"/>
    <w:tmpl w:val="717C3282"/>
    <w:lvl w:ilvl="0" w:tplc="008AFFBC">
      <w:start w:val="1"/>
      <w:numFmt w:val="hebrew1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E5226D"/>
    <w:multiLevelType w:val="hybridMultilevel"/>
    <w:tmpl w:val="66F2EA18"/>
    <w:lvl w:ilvl="0" w:tplc="5240FB8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F01240"/>
    <w:multiLevelType w:val="hybridMultilevel"/>
    <w:tmpl w:val="32AC6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D6778"/>
    <w:multiLevelType w:val="hybridMultilevel"/>
    <w:tmpl w:val="22DEFE8C"/>
    <w:lvl w:ilvl="0" w:tplc="A6B6093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A0430"/>
    <w:multiLevelType w:val="hybridMultilevel"/>
    <w:tmpl w:val="86CA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742DB"/>
    <w:multiLevelType w:val="hybridMultilevel"/>
    <w:tmpl w:val="6D748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13CD1"/>
    <w:multiLevelType w:val="hybridMultilevel"/>
    <w:tmpl w:val="026EB4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82077C"/>
    <w:multiLevelType w:val="hybridMultilevel"/>
    <w:tmpl w:val="DD86DD24"/>
    <w:lvl w:ilvl="0" w:tplc="F2D2F0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346CA2"/>
    <w:multiLevelType w:val="hybridMultilevel"/>
    <w:tmpl w:val="96748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15545"/>
    <w:multiLevelType w:val="hybridMultilevel"/>
    <w:tmpl w:val="8A160E5A"/>
    <w:lvl w:ilvl="0" w:tplc="44B091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91340CF"/>
    <w:multiLevelType w:val="hybridMultilevel"/>
    <w:tmpl w:val="2DDEFAD6"/>
    <w:lvl w:ilvl="0" w:tplc="94060E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C9108A"/>
    <w:multiLevelType w:val="hybridMultilevel"/>
    <w:tmpl w:val="FC641812"/>
    <w:lvl w:ilvl="0" w:tplc="E494AF4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00C5B26"/>
    <w:multiLevelType w:val="hybridMultilevel"/>
    <w:tmpl w:val="697AEE4E"/>
    <w:lvl w:ilvl="0" w:tplc="C352C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534D06"/>
    <w:multiLevelType w:val="hybridMultilevel"/>
    <w:tmpl w:val="13A4FC8E"/>
    <w:lvl w:ilvl="0" w:tplc="7C7050F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3"/>
  </w:num>
  <w:num w:numId="5">
    <w:abstractNumId w:val="13"/>
  </w:num>
  <w:num w:numId="6">
    <w:abstractNumId w:val="4"/>
  </w:num>
  <w:num w:numId="7">
    <w:abstractNumId w:val="0"/>
  </w:num>
  <w:num w:numId="8">
    <w:abstractNumId w:val="14"/>
  </w:num>
  <w:num w:numId="9">
    <w:abstractNumId w:val="5"/>
  </w:num>
  <w:num w:numId="10">
    <w:abstractNumId w:val="12"/>
  </w:num>
  <w:num w:numId="11">
    <w:abstractNumId w:val="10"/>
  </w:num>
  <w:num w:numId="12">
    <w:abstractNumId w:val="1"/>
  </w:num>
  <w:num w:numId="13">
    <w:abstractNumId w:val="7"/>
  </w:num>
  <w:num w:numId="14">
    <w:abstractNumId w:val="1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M1sTA2NDGwMLFU0lEKTi0uzszPAykwrwUAQkqx2SwAAAA="/>
  </w:docVars>
  <w:rsids>
    <w:rsidRoot w:val="009D25FE"/>
    <w:rsid w:val="0002030F"/>
    <w:rsid w:val="000203A8"/>
    <w:rsid w:val="00021D27"/>
    <w:rsid w:val="000266E1"/>
    <w:rsid w:val="0003283D"/>
    <w:rsid w:val="00042796"/>
    <w:rsid w:val="0005352E"/>
    <w:rsid w:val="00057850"/>
    <w:rsid w:val="00087052"/>
    <w:rsid w:val="00092F89"/>
    <w:rsid w:val="00095118"/>
    <w:rsid w:val="000A3C0B"/>
    <w:rsid w:val="000B1C16"/>
    <w:rsid w:val="00112E96"/>
    <w:rsid w:val="00136B2A"/>
    <w:rsid w:val="00143D42"/>
    <w:rsid w:val="001644E3"/>
    <w:rsid w:val="0017653B"/>
    <w:rsid w:val="00177325"/>
    <w:rsid w:val="00180D8D"/>
    <w:rsid w:val="001B6319"/>
    <w:rsid w:val="001C35E3"/>
    <w:rsid w:val="001D3412"/>
    <w:rsid w:val="001F5BCD"/>
    <w:rsid w:val="00201FDD"/>
    <w:rsid w:val="0020372D"/>
    <w:rsid w:val="0022042E"/>
    <w:rsid w:val="00220747"/>
    <w:rsid w:val="00235210"/>
    <w:rsid w:val="002476B4"/>
    <w:rsid w:val="00265DB7"/>
    <w:rsid w:val="002840A9"/>
    <w:rsid w:val="002841D5"/>
    <w:rsid w:val="00287F5C"/>
    <w:rsid w:val="00294463"/>
    <w:rsid w:val="002B4128"/>
    <w:rsid w:val="002B43C1"/>
    <w:rsid w:val="002B5E6C"/>
    <w:rsid w:val="002C06A7"/>
    <w:rsid w:val="002F20A0"/>
    <w:rsid w:val="00300E50"/>
    <w:rsid w:val="00316C72"/>
    <w:rsid w:val="0032059F"/>
    <w:rsid w:val="00326926"/>
    <w:rsid w:val="00354EB5"/>
    <w:rsid w:val="003775EE"/>
    <w:rsid w:val="003B1E32"/>
    <w:rsid w:val="004011CD"/>
    <w:rsid w:val="00406EA5"/>
    <w:rsid w:val="00420328"/>
    <w:rsid w:val="0043110F"/>
    <w:rsid w:val="00432DE4"/>
    <w:rsid w:val="00434A45"/>
    <w:rsid w:val="00436C20"/>
    <w:rsid w:val="0044751F"/>
    <w:rsid w:val="00471D19"/>
    <w:rsid w:val="004A3AE6"/>
    <w:rsid w:val="004A72B3"/>
    <w:rsid w:val="004D1BD3"/>
    <w:rsid w:val="004E43FC"/>
    <w:rsid w:val="004F32C4"/>
    <w:rsid w:val="004F341D"/>
    <w:rsid w:val="004F50CF"/>
    <w:rsid w:val="004F5739"/>
    <w:rsid w:val="00505AB3"/>
    <w:rsid w:val="00522996"/>
    <w:rsid w:val="00525767"/>
    <w:rsid w:val="00525785"/>
    <w:rsid w:val="00535352"/>
    <w:rsid w:val="00543AFD"/>
    <w:rsid w:val="00554B82"/>
    <w:rsid w:val="00567923"/>
    <w:rsid w:val="005744A2"/>
    <w:rsid w:val="00591B0A"/>
    <w:rsid w:val="005A135E"/>
    <w:rsid w:val="005B5A06"/>
    <w:rsid w:val="005C030C"/>
    <w:rsid w:val="005F5852"/>
    <w:rsid w:val="00601D75"/>
    <w:rsid w:val="006030A9"/>
    <w:rsid w:val="00620D20"/>
    <w:rsid w:val="00622069"/>
    <w:rsid w:val="00635EA2"/>
    <w:rsid w:val="006539CF"/>
    <w:rsid w:val="0065586C"/>
    <w:rsid w:val="006647D4"/>
    <w:rsid w:val="00686BD5"/>
    <w:rsid w:val="006A021B"/>
    <w:rsid w:val="006A463E"/>
    <w:rsid w:val="006C44E4"/>
    <w:rsid w:val="006D1482"/>
    <w:rsid w:val="006D625D"/>
    <w:rsid w:val="006E0497"/>
    <w:rsid w:val="006F606A"/>
    <w:rsid w:val="00704C89"/>
    <w:rsid w:val="00705C02"/>
    <w:rsid w:val="00707F02"/>
    <w:rsid w:val="00726EF5"/>
    <w:rsid w:val="00730433"/>
    <w:rsid w:val="00736BF4"/>
    <w:rsid w:val="007466CF"/>
    <w:rsid w:val="00763F7C"/>
    <w:rsid w:val="00776A42"/>
    <w:rsid w:val="00780124"/>
    <w:rsid w:val="00794FA3"/>
    <w:rsid w:val="007B0066"/>
    <w:rsid w:val="007B0C4C"/>
    <w:rsid w:val="007D002D"/>
    <w:rsid w:val="00810F36"/>
    <w:rsid w:val="00813EF6"/>
    <w:rsid w:val="00830F6F"/>
    <w:rsid w:val="0085062F"/>
    <w:rsid w:val="00864545"/>
    <w:rsid w:val="0086597C"/>
    <w:rsid w:val="0088563D"/>
    <w:rsid w:val="008F4EB3"/>
    <w:rsid w:val="00917CA6"/>
    <w:rsid w:val="00965DEB"/>
    <w:rsid w:val="00967E3A"/>
    <w:rsid w:val="00983D5D"/>
    <w:rsid w:val="0098531E"/>
    <w:rsid w:val="009A0284"/>
    <w:rsid w:val="009A198A"/>
    <w:rsid w:val="009C40CC"/>
    <w:rsid w:val="009D25FE"/>
    <w:rsid w:val="00A055C2"/>
    <w:rsid w:val="00A51527"/>
    <w:rsid w:val="00A67559"/>
    <w:rsid w:val="00A67FA9"/>
    <w:rsid w:val="00A67FFA"/>
    <w:rsid w:val="00A75C5C"/>
    <w:rsid w:val="00A833EB"/>
    <w:rsid w:val="00A92B2B"/>
    <w:rsid w:val="00AE0629"/>
    <w:rsid w:val="00B244E9"/>
    <w:rsid w:val="00B32C6B"/>
    <w:rsid w:val="00B37039"/>
    <w:rsid w:val="00B400DA"/>
    <w:rsid w:val="00B4583D"/>
    <w:rsid w:val="00B47D39"/>
    <w:rsid w:val="00B9426E"/>
    <w:rsid w:val="00B97133"/>
    <w:rsid w:val="00BA43B0"/>
    <w:rsid w:val="00BB6304"/>
    <w:rsid w:val="00BF2B4A"/>
    <w:rsid w:val="00BF5FC8"/>
    <w:rsid w:val="00C10190"/>
    <w:rsid w:val="00C12828"/>
    <w:rsid w:val="00C23172"/>
    <w:rsid w:val="00C23242"/>
    <w:rsid w:val="00C44C4D"/>
    <w:rsid w:val="00C47D63"/>
    <w:rsid w:val="00C865E8"/>
    <w:rsid w:val="00C91C49"/>
    <w:rsid w:val="00C92D3B"/>
    <w:rsid w:val="00C9459F"/>
    <w:rsid w:val="00C96F25"/>
    <w:rsid w:val="00CB3113"/>
    <w:rsid w:val="00CB7E24"/>
    <w:rsid w:val="00CD3F4A"/>
    <w:rsid w:val="00CE0969"/>
    <w:rsid w:val="00CE57BA"/>
    <w:rsid w:val="00CF6D5E"/>
    <w:rsid w:val="00CF7264"/>
    <w:rsid w:val="00D07BF7"/>
    <w:rsid w:val="00D14ACD"/>
    <w:rsid w:val="00D51473"/>
    <w:rsid w:val="00D762A6"/>
    <w:rsid w:val="00DA4FE5"/>
    <w:rsid w:val="00DB44BD"/>
    <w:rsid w:val="00DC2C0F"/>
    <w:rsid w:val="00DC37A9"/>
    <w:rsid w:val="00DE6DAF"/>
    <w:rsid w:val="00DF43D9"/>
    <w:rsid w:val="00E52B86"/>
    <w:rsid w:val="00E63F97"/>
    <w:rsid w:val="00E71966"/>
    <w:rsid w:val="00E86828"/>
    <w:rsid w:val="00E93661"/>
    <w:rsid w:val="00EA34E5"/>
    <w:rsid w:val="00EA7CCF"/>
    <w:rsid w:val="00EB5627"/>
    <w:rsid w:val="00EB6394"/>
    <w:rsid w:val="00EC0C7E"/>
    <w:rsid w:val="00EC24A2"/>
    <w:rsid w:val="00EC38A6"/>
    <w:rsid w:val="00EC4DC5"/>
    <w:rsid w:val="00ED0B78"/>
    <w:rsid w:val="00ED1E7D"/>
    <w:rsid w:val="00ED4745"/>
    <w:rsid w:val="00ED752A"/>
    <w:rsid w:val="00EE156E"/>
    <w:rsid w:val="00F347BE"/>
    <w:rsid w:val="00F37127"/>
    <w:rsid w:val="00F42A6B"/>
    <w:rsid w:val="00F43DDD"/>
    <w:rsid w:val="00F45D29"/>
    <w:rsid w:val="00F50E81"/>
    <w:rsid w:val="00F63085"/>
    <w:rsid w:val="00F70208"/>
    <w:rsid w:val="00FA1E4D"/>
    <w:rsid w:val="00FA3955"/>
    <w:rsid w:val="00FA5C70"/>
    <w:rsid w:val="00FA7B47"/>
    <w:rsid w:val="00FC5904"/>
    <w:rsid w:val="00FD29E6"/>
    <w:rsid w:val="00FD76FC"/>
    <w:rsid w:val="00FF2CC8"/>
    <w:rsid w:val="00FF445B"/>
    <w:rsid w:val="00FF7810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BFBC1C"/>
  <w15:chartTrackingRefBased/>
  <w15:docId w15:val="{1C566D4E-EF0B-43D8-ADC6-012088F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A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15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16C72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A021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A021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A02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hum.yair@campus.technion.ac.i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jp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jpeg"/><Relationship Id="rId42" Type="http://schemas.openxmlformats.org/officeDocument/2006/relationships/image" Target="media/image34.jp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G"/><Relationship Id="rId33" Type="http://schemas.openxmlformats.org/officeDocument/2006/relationships/image" Target="media/image25.jpeg"/><Relationship Id="rId38" Type="http://schemas.openxmlformats.org/officeDocument/2006/relationships/image" Target="media/image30.jpg"/><Relationship Id="rId46" Type="http://schemas.openxmlformats.org/officeDocument/2006/relationships/image" Target="media/image38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jpeg"/><Relationship Id="rId41" Type="http://schemas.openxmlformats.org/officeDocument/2006/relationships/image" Target="media/image3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jpg"/><Relationship Id="rId45" Type="http://schemas.openxmlformats.org/officeDocument/2006/relationships/image" Target="media/image37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jp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614D5-E6BA-483E-9C2D-0B7711584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21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219</cp:revision>
  <dcterms:created xsi:type="dcterms:W3CDTF">2021-04-09T18:29:00Z</dcterms:created>
  <dcterms:modified xsi:type="dcterms:W3CDTF">2021-07-13T12:42:00Z</dcterms:modified>
</cp:coreProperties>
</file>